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4"/>
        <w:gridCol w:w="5423"/>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2D504D10">
                  <wp:extent cx="1808625" cy="539496"/>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8625" cy="539496"/>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490590BB"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2F054B">
        <w:rPr>
          <w:rFonts w:ascii="Times New Roman" w:hAnsi="Times New Roman" w:cs="Times New Roman"/>
          <w:b/>
          <w:color w:val="2E74B5" w:themeColor="accent5" w:themeShade="BF"/>
          <w:sz w:val="36"/>
          <w:szCs w:val="36"/>
        </w:rPr>
        <w:t>3</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2F054B">
        <w:rPr>
          <w:rFonts w:ascii="Times New Roman" w:hAnsi="Times New Roman" w:cs="Times New Roman"/>
          <w:color w:val="2E74B5" w:themeColor="accent5" w:themeShade="BF"/>
          <w:sz w:val="36"/>
          <w:szCs w:val="36"/>
        </w:rPr>
        <w:t>Python Data Processing</w:t>
      </w:r>
    </w:p>
    <w:p w14:paraId="4908238B" w14:textId="32B562E1" w:rsidR="003A20D8" w:rsidRDefault="0060026C" w:rsidP="005973D3">
      <w:pPr>
        <w:pStyle w:val="Heading1"/>
        <w:spacing w:after="240"/>
        <w:rPr>
          <w:rStyle w:val="IntenseReference"/>
        </w:rPr>
      </w:pPr>
      <w:r>
        <w:rPr>
          <w:rStyle w:val="IntenseReference"/>
        </w:rPr>
        <w:t>Instructions</w:t>
      </w:r>
    </w:p>
    <w:p w14:paraId="195CEA79" w14:textId="4FC9EC49" w:rsidR="004904F7" w:rsidRPr="004904F7" w:rsidRDefault="009E39DD" w:rsidP="004904F7">
      <w:r>
        <w:t xml:space="preserve">Complete the </w:t>
      </w:r>
      <w:r w:rsidR="00080AF2">
        <w:t>tasks in Activity 1 and provide</w:t>
      </w:r>
      <w:r>
        <w:t xml:space="preserve"> screenshots of the terminal that include your relevant output to prove that you were able to perform </w:t>
      </w:r>
      <w:r w:rsidR="00080AF2">
        <w:t>each</w:t>
      </w:r>
      <w:r>
        <w:t xml:space="preserve"> task</w:t>
      </w:r>
      <w:r w:rsidR="00D25711">
        <w:t>.</w:t>
      </w:r>
      <w:r w:rsidR="009E4127">
        <w:t xml:space="preserve"> </w:t>
      </w:r>
      <w:r w:rsidR="001D0CF9">
        <w:t xml:space="preserve">In addition, you need to submit your script that generated the output. </w:t>
      </w:r>
      <w:r w:rsidR="009E4127">
        <w:t>The</w:t>
      </w:r>
      <w:r w:rsidR="00A0046E">
        <w:t xml:space="preserve"> lab</w:t>
      </w:r>
      <w:r>
        <w:t xml:space="preserve"> should be completed and submitted on an individual basis, but feel free to work with other classmates and ask for help from your instructor and TA as needed. </w:t>
      </w:r>
      <w:r w:rsidR="00B04BE2">
        <w:t>When complete, s</w:t>
      </w:r>
      <w:r w:rsidR="009E4127">
        <w:t>ubmit the lab</w:t>
      </w:r>
      <w:r w:rsidR="00515801">
        <w:t xml:space="preserve"> document and scripts in a zip file</w:t>
      </w:r>
      <w:r w:rsidR="002F054B">
        <w:t xml:space="preserve"> called Lab3</w:t>
      </w:r>
      <w:r w:rsidR="00A96557">
        <w:t>.zip</w:t>
      </w:r>
      <w:r w:rsidR="009E4127">
        <w:t xml:space="preserve"> </w:t>
      </w:r>
      <w:r>
        <w:t>to the</w:t>
      </w:r>
      <w:r w:rsidR="002F054B">
        <w:t xml:space="preserve"> Lab 3</w:t>
      </w:r>
      <w:r w:rsidR="00B04BE2">
        <w:t xml:space="preserve"> </w:t>
      </w:r>
      <w:proofErr w:type="spellStart"/>
      <w:r w:rsidR="00B04BE2">
        <w:t>dropbox</w:t>
      </w:r>
      <w:proofErr w:type="spellEnd"/>
      <w:r>
        <w:t xml:space="preserve">. The exact due date will be posted on </w:t>
      </w:r>
      <w:proofErr w:type="spellStart"/>
      <w:r>
        <w:t>myCourses</w:t>
      </w:r>
      <w:proofErr w:type="spellEnd"/>
      <w:r>
        <w:t>.</w:t>
      </w:r>
    </w:p>
    <w:p w14:paraId="31AE9C17" w14:textId="77777777" w:rsidR="003A20D8" w:rsidRDefault="00431819" w:rsidP="005973D3">
      <w:pPr>
        <w:pStyle w:val="Heading1"/>
        <w:spacing w:after="240"/>
        <w:rPr>
          <w:rStyle w:val="IntenseReference"/>
        </w:rPr>
      </w:pPr>
      <w:r>
        <w:rPr>
          <w:rStyle w:val="IntenseReference"/>
        </w:rPr>
        <w:t>P</w:t>
      </w:r>
      <w:r w:rsidR="003A20D8" w:rsidRPr="003A20D8">
        <w:rPr>
          <w:rStyle w:val="IntenseReference"/>
        </w:rPr>
        <w:t>reparation</w:t>
      </w:r>
    </w:p>
    <w:p w14:paraId="12A6D954" w14:textId="77777777" w:rsidR="00B9423D" w:rsidRDefault="00B9423D" w:rsidP="007113FE">
      <w:pPr>
        <w:pStyle w:val="ListParagraph"/>
        <w:numPr>
          <w:ilvl w:val="0"/>
          <w:numId w:val="4"/>
        </w:numPr>
      </w:pPr>
      <w:r>
        <w:t>Read through this document</w:t>
      </w:r>
    </w:p>
    <w:p w14:paraId="784C9E5B" w14:textId="118E9DD0" w:rsidR="0060026C" w:rsidRDefault="002D49E2" w:rsidP="007113FE">
      <w:pPr>
        <w:pStyle w:val="ListParagraph"/>
        <w:numPr>
          <w:ilvl w:val="0"/>
          <w:numId w:val="4"/>
        </w:numPr>
      </w:pPr>
      <w:r>
        <w:t>Have your Python</w:t>
      </w:r>
      <w:r w:rsidR="00BA04BC">
        <w:t xml:space="preserve"> </w:t>
      </w:r>
      <w:r w:rsidR="0060026C">
        <w:t>notes handy</w:t>
      </w:r>
    </w:p>
    <w:p w14:paraId="25EC1D1F" w14:textId="77777777" w:rsidR="00E7177E" w:rsidRDefault="00E7177E" w:rsidP="00D12344">
      <w:pPr>
        <w:pStyle w:val="Heading1"/>
        <w:spacing w:after="240"/>
        <w:rPr>
          <w:rStyle w:val="IntenseReference"/>
        </w:rPr>
      </w:pPr>
      <w:r w:rsidRPr="003A20D8">
        <w:rPr>
          <w:rStyle w:val="IntenseReference"/>
        </w:rPr>
        <w:t>Activit</w:t>
      </w:r>
      <w:r>
        <w:rPr>
          <w:rStyle w:val="IntenseReference"/>
        </w:rPr>
        <w:t>y Summary</w:t>
      </w:r>
    </w:p>
    <w:p w14:paraId="6E25EB2D" w14:textId="1BF3B5F2" w:rsidR="00646FEF" w:rsidRDefault="00646FEF" w:rsidP="004E68F4">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shell prompt</w:t>
      </w:r>
    </w:p>
    <w:p w14:paraId="3FBC110A" w14:textId="38289F5A" w:rsidR="00646FEF" w:rsidRDefault="00646FEF" w:rsidP="004E68F4">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5D16DB">
        <w:t>Python data processing</w:t>
      </w:r>
    </w:p>
    <w:p w14:paraId="35FFAB31" w14:textId="77777777" w:rsidR="003A20D8" w:rsidRDefault="003A20D8" w:rsidP="00A454BA">
      <w:pPr>
        <w:pStyle w:val="Heading1"/>
        <w:spacing w:after="240"/>
        <w:rPr>
          <w:rStyle w:val="IntenseReference"/>
        </w:rPr>
      </w:pPr>
      <w:r w:rsidRPr="003A20D8">
        <w:rPr>
          <w:rStyle w:val="IntenseReference"/>
        </w:rPr>
        <w:t>Activities</w:t>
      </w:r>
    </w:p>
    <w:p w14:paraId="58447CAA" w14:textId="55498D37" w:rsidR="00B841CD" w:rsidRPr="000A4034" w:rsidRDefault="00702C72" w:rsidP="000A4034">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Modify your shell prompt</w:t>
      </w:r>
    </w:p>
    <w:p w14:paraId="1615157C" w14:textId="33D31A52" w:rsidR="0047770D" w:rsidRDefault="005C0ED3" w:rsidP="000A4034">
      <w:r>
        <w:t>Before you begin working on the lab,</w:t>
      </w:r>
      <w:r w:rsidR="00690A5A">
        <w:t xml:space="preserve"> you need to modify the prompt i</w:t>
      </w:r>
      <w:r>
        <w:t>n your shell</w:t>
      </w:r>
      <w:r w:rsidR="00101CC0">
        <w:t xml:space="preserve"> (terminal)</w:t>
      </w:r>
      <w:r>
        <w:t xml:space="preserve"> to reflect your username, rather than the generic prompt of “</w:t>
      </w:r>
      <w:proofErr w:type="spellStart"/>
      <w:r>
        <w:t>student@localhost</w:t>
      </w:r>
      <w:proofErr w:type="spellEnd"/>
      <w:r>
        <w:t xml:space="preserve">”. </w:t>
      </w:r>
      <w:r w:rsidR="00B841CD">
        <w:t>To modify your shell prompt, open a Terminal and type “</w:t>
      </w:r>
      <w:proofErr w:type="gramStart"/>
      <w:r w:rsidR="00B841CD">
        <w:t>nano .</w:t>
      </w:r>
      <w:proofErr w:type="spellStart"/>
      <w:r w:rsidR="00B841CD">
        <w:t>bashrc</w:t>
      </w:r>
      <w:proofErr w:type="spellEnd"/>
      <w:proofErr w:type="gramEnd"/>
      <w:r w:rsidR="00B841CD">
        <w:t>”. We’re now going to edit a file that executes eve</w:t>
      </w:r>
      <w:r w:rsidR="00FA1185">
        <w:t>ry time you start up a terminal in your current session.</w:t>
      </w:r>
    </w:p>
    <w:p w14:paraId="20CF6183" w14:textId="40D5CB56" w:rsidR="000A4034" w:rsidRDefault="000A4034" w:rsidP="00073FCF">
      <w:pPr>
        <w:tabs>
          <w:tab w:val="left" w:pos="1369"/>
        </w:tabs>
      </w:pPr>
      <w:r>
        <w:rPr>
          <w:noProof/>
        </w:rPr>
        <w:drawing>
          <wp:inline distT="0" distB="0" distL="0" distR="0" wp14:anchorId="7700B62B" wp14:editId="5BDC1F6D">
            <wp:extent cx="4778734" cy="16546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10">
                      <a:extLst>
                        <a:ext uri="{28A0092B-C50C-407E-A947-70E740481C1C}">
                          <a14:useLocalDpi xmlns:a14="http://schemas.microsoft.com/office/drawing/2010/main" val="0"/>
                        </a:ext>
                      </a:extLst>
                    </a:blip>
                    <a:stretch>
                      <a:fillRect/>
                    </a:stretch>
                  </pic:blipFill>
                  <pic:spPr>
                    <a:xfrm>
                      <a:off x="0" y="0"/>
                      <a:ext cx="4819366" cy="1668755"/>
                    </a:xfrm>
                    <a:prstGeom prst="rect">
                      <a:avLst/>
                    </a:prstGeom>
                  </pic:spPr>
                </pic:pic>
              </a:graphicData>
            </a:graphic>
          </wp:inline>
        </w:drawing>
      </w:r>
    </w:p>
    <w:p w14:paraId="64E66D8B" w14:textId="1711C75F" w:rsidR="000A4034" w:rsidRDefault="000A4034" w:rsidP="00073FCF">
      <w:pPr>
        <w:tabs>
          <w:tab w:val="left" w:pos="1369"/>
        </w:tabs>
      </w:pPr>
      <w:r>
        <w:t xml:space="preserve">Now add a line to the end of the file similar to the one above, except </w:t>
      </w:r>
      <w:r w:rsidR="00F67F5F">
        <w:t xml:space="preserve">that </w:t>
      </w:r>
      <w:r w:rsidR="0057598A">
        <w:t>you should use</w:t>
      </w:r>
      <w:r>
        <w:t xml:space="preserve"> your RIT username in place of the word “username”. Save the file and exit nano. Then type exit to leave the Terminal. Open another Terminal and your prompt should now look like the following:</w:t>
      </w:r>
    </w:p>
    <w:p w14:paraId="29C3F1F6" w14:textId="38410AB0" w:rsidR="000A4034" w:rsidRDefault="000A4034" w:rsidP="00073FCF">
      <w:pPr>
        <w:tabs>
          <w:tab w:val="left" w:pos="1369"/>
        </w:tabs>
      </w:pPr>
      <w:r>
        <w:rPr>
          <w:noProof/>
        </w:rPr>
        <w:lastRenderedPageBreak/>
        <w:drawing>
          <wp:inline distT="0" distB="0" distL="0" distR="0" wp14:anchorId="3243C9CB" wp14:editId="3D099ACB">
            <wp:extent cx="2010960" cy="2067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1">
                      <a:extLst>
                        <a:ext uri="{28A0092B-C50C-407E-A947-70E740481C1C}">
                          <a14:useLocalDpi xmlns:a14="http://schemas.microsoft.com/office/drawing/2010/main" val="0"/>
                        </a:ext>
                      </a:extLst>
                    </a:blip>
                    <a:stretch>
                      <a:fillRect/>
                    </a:stretch>
                  </pic:blipFill>
                  <pic:spPr>
                    <a:xfrm>
                      <a:off x="0" y="0"/>
                      <a:ext cx="2219145" cy="228136"/>
                    </a:xfrm>
                    <a:prstGeom prst="rect">
                      <a:avLst/>
                    </a:prstGeom>
                  </pic:spPr>
                </pic:pic>
              </a:graphicData>
            </a:graphic>
          </wp:inline>
        </w:drawing>
      </w:r>
    </w:p>
    <w:p w14:paraId="589BCD55" w14:textId="650C0745" w:rsidR="000A4034" w:rsidRDefault="000A4034" w:rsidP="00073FCF">
      <w:pPr>
        <w:tabs>
          <w:tab w:val="left" w:pos="1369"/>
        </w:tabs>
      </w:pPr>
      <w:r>
        <w:t>We will be looking for the correct username in your screen shots when the lab is graded, so make sure you follow t</w:t>
      </w:r>
      <w:r w:rsidR="00192051">
        <w:t>hese steps before working on any</w:t>
      </w:r>
      <w:r>
        <w:t xml:space="preserve"> lab.</w:t>
      </w:r>
    </w:p>
    <w:p w14:paraId="4A8520ED" w14:textId="124E537D" w:rsidR="008E496E" w:rsidRDefault="008E496E" w:rsidP="008E496E">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5D16DB">
        <w:rPr>
          <w:rFonts w:eastAsiaTheme="minorEastAsia" w:cstheme="majorHAnsi"/>
          <w:color w:val="2E74B5" w:themeColor="accent5" w:themeShade="BF"/>
          <w:sz w:val="28"/>
          <w:szCs w:val="22"/>
        </w:rPr>
        <w:t>Python data processing</w:t>
      </w:r>
    </w:p>
    <w:p w14:paraId="5F7C9889" w14:textId="6A3A2400" w:rsidR="00401874" w:rsidRPr="00C3294C" w:rsidRDefault="00E47205" w:rsidP="00401874">
      <w:r>
        <w:t>Perform the following tasks</w:t>
      </w:r>
      <w:r w:rsidR="00510A5F">
        <w:t xml:space="preserve">. </w:t>
      </w:r>
      <w:r w:rsidR="002A5148">
        <w:t>For each task, i</w:t>
      </w:r>
      <w:r w:rsidR="00510A5F">
        <w:t>nclude</w:t>
      </w:r>
      <w:r w:rsidR="000352D9">
        <w:t xml:space="preserve"> </w:t>
      </w:r>
      <w:r w:rsidR="00401874">
        <w:t>screen</w:t>
      </w:r>
      <w:r w:rsidR="00714873">
        <w:t>shot</w:t>
      </w:r>
      <w:r w:rsidR="000352D9">
        <w:t>(s)</w:t>
      </w:r>
      <w:r w:rsidR="00714873">
        <w:t xml:space="preserve"> that clearly indicate </w:t>
      </w:r>
      <w:r w:rsidR="0019081F">
        <w:t>the output that proves that the</w:t>
      </w:r>
      <w:r w:rsidR="00401874">
        <w:t xml:space="preserve"> task was accomplished correctly</w:t>
      </w:r>
      <w:r w:rsidR="00714873">
        <w:t xml:space="preserve"> and submit your script that generated the output</w:t>
      </w:r>
      <w:r w:rsidR="00401874">
        <w:t>.</w:t>
      </w:r>
      <w:r w:rsidR="00D93938">
        <w:t xml:space="preserve"> Make sure that </w:t>
      </w:r>
      <w:r w:rsidR="00D93938" w:rsidRPr="00894DBC">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C3294C">
        <w:t>output you were able to get</w:t>
      </w:r>
      <w:r w:rsidR="007057E8">
        <w:t xml:space="preserve">, as well as the script that generated the output, </w:t>
      </w:r>
      <w:r w:rsidR="00020D82">
        <w:t xml:space="preserve">and </w:t>
      </w:r>
      <w:r w:rsidR="00FF6240">
        <w:t>explain</w:t>
      </w:r>
      <w:r w:rsidR="00020D82">
        <w:t xml:space="preserve"> where you had difficulty.</w:t>
      </w:r>
      <w:r w:rsidR="00C3294C">
        <w:t xml:space="preserve"> Any text you write should be written in </w:t>
      </w:r>
      <w:r w:rsidR="00C3294C">
        <w:rPr>
          <w:color w:val="FF0000"/>
        </w:rPr>
        <w:t>red</w:t>
      </w:r>
      <w:r w:rsidR="00C3294C">
        <w:t xml:space="preserve"> font.</w:t>
      </w:r>
    </w:p>
    <w:p w14:paraId="0D6EBCED" w14:textId="6062921A" w:rsidR="00CD6181" w:rsidRDefault="0023171E" w:rsidP="00141DA9">
      <w:pPr>
        <w:tabs>
          <w:tab w:val="left" w:pos="1369"/>
        </w:tabs>
        <w:rPr>
          <w:b/>
        </w:rPr>
      </w:pPr>
      <w:r w:rsidRPr="001234D2">
        <w:rPr>
          <w:b/>
          <w:u w:val="single"/>
        </w:rPr>
        <w:t>Task</w:t>
      </w:r>
      <w:r w:rsidR="00141DA9" w:rsidRPr="001234D2">
        <w:rPr>
          <w:b/>
          <w:u w:val="single"/>
        </w:rPr>
        <w:t xml:space="preserve"> 1</w:t>
      </w:r>
      <w:r w:rsidR="00723E84" w:rsidRPr="001234D2">
        <w:rPr>
          <w:b/>
          <w:u w:val="single"/>
        </w:rPr>
        <w:t xml:space="preserve"> (5</w:t>
      </w:r>
      <w:r w:rsidR="008C0ADF" w:rsidRPr="001234D2">
        <w:rPr>
          <w:b/>
          <w:u w:val="single"/>
        </w:rPr>
        <w:t>0 points)</w:t>
      </w:r>
      <w:r w:rsidR="00141DA9">
        <w:rPr>
          <w:b/>
        </w:rPr>
        <w:t xml:space="preserve">: </w:t>
      </w:r>
      <w:r w:rsidR="00CC1644">
        <w:rPr>
          <w:b/>
        </w:rPr>
        <w:t xml:space="preserve">Write </w:t>
      </w:r>
      <w:r w:rsidR="00B8424B">
        <w:rPr>
          <w:b/>
        </w:rPr>
        <w:t xml:space="preserve">a </w:t>
      </w:r>
      <w:r w:rsidR="000B33EE">
        <w:rPr>
          <w:b/>
        </w:rPr>
        <w:t xml:space="preserve">Python </w:t>
      </w:r>
      <w:r w:rsidR="001234D2">
        <w:rPr>
          <w:b/>
        </w:rPr>
        <w:t>script</w:t>
      </w:r>
      <w:r w:rsidR="00B8424B">
        <w:rPr>
          <w:b/>
        </w:rPr>
        <w:t xml:space="preserve"> called Lab3</w:t>
      </w:r>
      <w:r w:rsidR="000B33EE">
        <w:rPr>
          <w:b/>
        </w:rPr>
        <w:t>_Task1.py</w:t>
      </w:r>
      <w:r w:rsidR="00666652">
        <w:rPr>
          <w:b/>
        </w:rPr>
        <w:t xml:space="preserve"> that takes </w:t>
      </w:r>
      <w:r w:rsidR="000B33EE">
        <w:rPr>
          <w:b/>
        </w:rPr>
        <w:t>a single command line argument t</w:t>
      </w:r>
      <w:r w:rsidR="004602BF">
        <w:rPr>
          <w:b/>
        </w:rPr>
        <w:t>o represent the input</w:t>
      </w:r>
      <w:r w:rsidR="00226B93">
        <w:rPr>
          <w:b/>
        </w:rPr>
        <w:t xml:space="preserve"> fi</w:t>
      </w:r>
      <w:r w:rsidR="006F4015">
        <w:rPr>
          <w:b/>
        </w:rPr>
        <w:t xml:space="preserve">le name that the </w:t>
      </w:r>
      <w:r w:rsidR="008E5756">
        <w:rPr>
          <w:b/>
        </w:rPr>
        <w:t>script</w:t>
      </w:r>
      <w:r w:rsidR="006F4015">
        <w:rPr>
          <w:b/>
        </w:rPr>
        <w:t xml:space="preserve"> will</w:t>
      </w:r>
      <w:r w:rsidR="00226B93">
        <w:rPr>
          <w:b/>
        </w:rPr>
        <w:t xml:space="preserve"> process. </w:t>
      </w:r>
      <w:r w:rsidR="00014893">
        <w:rPr>
          <w:b/>
        </w:rPr>
        <w:t xml:space="preserve">Your </w:t>
      </w:r>
      <w:r w:rsidR="008E5756">
        <w:rPr>
          <w:b/>
        </w:rPr>
        <w:t>script</w:t>
      </w:r>
      <w:r w:rsidR="00014893">
        <w:rPr>
          <w:b/>
        </w:rPr>
        <w:t xml:space="preserve"> will be processing a file called iris_full.txt, which is a famous classification algorithm benchmark data set used in </w:t>
      </w:r>
      <w:r w:rsidR="00357ED2">
        <w:rPr>
          <w:b/>
        </w:rPr>
        <w:t>the field of data mining/machine learning.</w:t>
      </w:r>
    </w:p>
    <w:p w14:paraId="39CED05C" w14:textId="2125E810" w:rsidR="00EC068B" w:rsidRDefault="00EC068B" w:rsidP="00141DA9">
      <w:pPr>
        <w:tabs>
          <w:tab w:val="left" w:pos="1369"/>
        </w:tabs>
        <w:rPr>
          <w:b/>
        </w:rPr>
      </w:pPr>
      <w:r>
        <w:rPr>
          <w:b/>
        </w:rPr>
        <w:t>The Iris data set contains 150 records of iris flowers with five fields:</w:t>
      </w:r>
    </w:p>
    <w:p w14:paraId="4E1C3BA7" w14:textId="0DD1BF21" w:rsidR="00EC068B" w:rsidRDefault="00EC068B" w:rsidP="00EC068B">
      <w:pPr>
        <w:pStyle w:val="ListParagraph"/>
        <w:numPr>
          <w:ilvl w:val="0"/>
          <w:numId w:val="41"/>
        </w:numPr>
        <w:tabs>
          <w:tab w:val="left" w:pos="1369"/>
        </w:tabs>
        <w:rPr>
          <w:b/>
        </w:rPr>
      </w:pPr>
      <w:r>
        <w:rPr>
          <w:b/>
        </w:rPr>
        <w:t>Sepal length (in cm) of the iris</w:t>
      </w:r>
    </w:p>
    <w:p w14:paraId="6E17457D" w14:textId="444188B2" w:rsidR="00EC068B" w:rsidRDefault="00EC068B" w:rsidP="00EC068B">
      <w:pPr>
        <w:pStyle w:val="ListParagraph"/>
        <w:numPr>
          <w:ilvl w:val="0"/>
          <w:numId w:val="41"/>
        </w:numPr>
        <w:tabs>
          <w:tab w:val="left" w:pos="1369"/>
        </w:tabs>
        <w:rPr>
          <w:b/>
        </w:rPr>
      </w:pPr>
      <w:r>
        <w:rPr>
          <w:b/>
        </w:rPr>
        <w:t>Sepal width (in cm) of the iris</w:t>
      </w:r>
    </w:p>
    <w:p w14:paraId="429E0C10" w14:textId="49497A90" w:rsidR="00EC068B" w:rsidRDefault="00EC068B" w:rsidP="00EC068B">
      <w:pPr>
        <w:pStyle w:val="ListParagraph"/>
        <w:numPr>
          <w:ilvl w:val="0"/>
          <w:numId w:val="41"/>
        </w:numPr>
        <w:tabs>
          <w:tab w:val="left" w:pos="1369"/>
        </w:tabs>
        <w:rPr>
          <w:b/>
        </w:rPr>
      </w:pPr>
      <w:r>
        <w:rPr>
          <w:b/>
        </w:rPr>
        <w:t>Petal length (in cm) of the iris</w:t>
      </w:r>
    </w:p>
    <w:p w14:paraId="464467A8" w14:textId="61D99347" w:rsidR="00EC068B" w:rsidRDefault="00EC068B" w:rsidP="00EC068B">
      <w:pPr>
        <w:pStyle w:val="ListParagraph"/>
        <w:numPr>
          <w:ilvl w:val="0"/>
          <w:numId w:val="41"/>
        </w:numPr>
        <w:tabs>
          <w:tab w:val="left" w:pos="1369"/>
        </w:tabs>
        <w:rPr>
          <w:b/>
        </w:rPr>
      </w:pPr>
      <w:r>
        <w:rPr>
          <w:b/>
        </w:rPr>
        <w:t>Petal width (in cm) of the iris</w:t>
      </w:r>
    </w:p>
    <w:p w14:paraId="22EFBAAF" w14:textId="78E275AC" w:rsidR="00EC068B" w:rsidRDefault="00EC068B" w:rsidP="00EC068B">
      <w:pPr>
        <w:pStyle w:val="ListParagraph"/>
        <w:numPr>
          <w:ilvl w:val="0"/>
          <w:numId w:val="41"/>
        </w:numPr>
        <w:tabs>
          <w:tab w:val="left" w:pos="1369"/>
        </w:tabs>
        <w:rPr>
          <w:b/>
        </w:rPr>
      </w:pPr>
      <w:r>
        <w:rPr>
          <w:b/>
        </w:rPr>
        <w:t xml:space="preserve">Type of iris (either Iris </w:t>
      </w:r>
      <w:proofErr w:type="spellStart"/>
      <w:r>
        <w:rPr>
          <w:b/>
        </w:rPr>
        <w:t>Setosa</w:t>
      </w:r>
      <w:proofErr w:type="spellEnd"/>
      <w:r>
        <w:rPr>
          <w:b/>
        </w:rPr>
        <w:t>, Iris Virginica, or Iris Versicolor)</w:t>
      </w:r>
    </w:p>
    <w:p w14:paraId="2A68E16D" w14:textId="6B74B9ED" w:rsidR="006C31A4" w:rsidRDefault="006C31A4" w:rsidP="00EC068B">
      <w:pPr>
        <w:tabs>
          <w:tab w:val="left" w:pos="1369"/>
        </w:tabs>
        <w:rPr>
          <w:b/>
        </w:rPr>
      </w:pPr>
      <w:r>
        <w:rPr>
          <w:b/>
        </w:rPr>
        <w:t xml:space="preserve">Your </w:t>
      </w:r>
      <w:r w:rsidR="00B63619">
        <w:rPr>
          <w:b/>
        </w:rPr>
        <w:t>script</w:t>
      </w:r>
      <w:r>
        <w:rPr>
          <w:b/>
        </w:rPr>
        <w:t xml:space="preserve"> will compute and output a report to the console </w:t>
      </w:r>
      <w:r w:rsidR="00304A77">
        <w:rPr>
          <w:b/>
        </w:rPr>
        <w:t>that includes</w:t>
      </w:r>
      <w:r>
        <w:rPr>
          <w:b/>
        </w:rPr>
        <w:t xml:space="preserve"> the following values:</w:t>
      </w:r>
    </w:p>
    <w:p w14:paraId="7CDDFA31" w14:textId="44B08186" w:rsidR="006C31A4" w:rsidRDefault="006C31A4" w:rsidP="006C31A4">
      <w:pPr>
        <w:pStyle w:val="ListParagraph"/>
        <w:numPr>
          <w:ilvl w:val="0"/>
          <w:numId w:val="42"/>
        </w:numPr>
        <w:tabs>
          <w:tab w:val="left" w:pos="1369"/>
        </w:tabs>
        <w:rPr>
          <w:b/>
        </w:rPr>
      </w:pPr>
      <w:r>
        <w:rPr>
          <w:b/>
        </w:rPr>
        <w:t>Minimum value of each of the first four fields</w:t>
      </w:r>
    </w:p>
    <w:p w14:paraId="37F4C82F" w14:textId="509E87DC" w:rsidR="006C31A4" w:rsidRDefault="006C31A4" w:rsidP="006C31A4">
      <w:pPr>
        <w:pStyle w:val="ListParagraph"/>
        <w:numPr>
          <w:ilvl w:val="0"/>
          <w:numId w:val="42"/>
        </w:numPr>
        <w:tabs>
          <w:tab w:val="left" w:pos="1369"/>
        </w:tabs>
        <w:rPr>
          <w:b/>
        </w:rPr>
      </w:pPr>
      <w:r>
        <w:rPr>
          <w:b/>
        </w:rPr>
        <w:t>Maximum value of each of the first four fields</w:t>
      </w:r>
    </w:p>
    <w:p w14:paraId="4FE99FA6" w14:textId="5599464A" w:rsidR="006C31A4" w:rsidRDefault="006C31A4" w:rsidP="006C31A4">
      <w:pPr>
        <w:pStyle w:val="ListParagraph"/>
        <w:numPr>
          <w:ilvl w:val="0"/>
          <w:numId w:val="42"/>
        </w:numPr>
        <w:tabs>
          <w:tab w:val="left" w:pos="1369"/>
        </w:tabs>
        <w:rPr>
          <w:b/>
        </w:rPr>
      </w:pPr>
      <w:r>
        <w:rPr>
          <w:b/>
        </w:rPr>
        <w:t>Average value of each of the first four fields</w:t>
      </w:r>
    </w:p>
    <w:p w14:paraId="0F09181C" w14:textId="77777777" w:rsidR="009D1D33" w:rsidRDefault="006C31A4" w:rsidP="007B2537">
      <w:pPr>
        <w:pStyle w:val="ListParagraph"/>
        <w:numPr>
          <w:ilvl w:val="0"/>
          <w:numId w:val="42"/>
        </w:numPr>
        <w:tabs>
          <w:tab w:val="left" w:pos="1369"/>
        </w:tabs>
        <w:rPr>
          <w:b/>
        </w:rPr>
      </w:pPr>
      <w:r w:rsidRPr="009D1D33">
        <w:rPr>
          <w:b/>
        </w:rPr>
        <w:t>The number of o</w:t>
      </w:r>
      <w:r w:rsidR="009D1D33">
        <w:rPr>
          <w:b/>
        </w:rPr>
        <w:t>ccurrences of each type of iris</w:t>
      </w:r>
    </w:p>
    <w:p w14:paraId="133C5EA4" w14:textId="6AEE9BEC" w:rsidR="006C31A4" w:rsidRPr="009D1D33" w:rsidRDefault="006C31A4" w:rsidP="009D1D33">
      <w:pPr>
        <w:tabs>
          <w:tab w:val="left" w:pos="1369"/>
        </w:tabs>
        <w:rPr>
          <w:b/>
        </w:rPr>
      </w:pPr>
      <w:r w:rsidRPr="009D1D33">
        <w:rPr>
          <w:b/>
        </w:rPr>
        <w:t>The output should be in the following format:</w:t>
      </w:r>
    </w:p>
    <w:p w14:paraId="5BDB6ABB" w14:textId="3D43D37D" w:rsidR="006C31A4" w:rsidRDefault="006C31A4" w:rsidP="006C31A4">
      <w:pPr>
        <w:tabs>
          <w:tab w:val="left" w:pos="1369"/>
        </w:tabs>
      </w:pPr>
      <w:r>
        <w:t>Sepal Length: min = &lt;</w:t>
      </w:r>
      <w:proofErr w:type="spellStart"/>
      <w:r>
        <w:t>min_value</w:t>
      </w:r>
      <w:proofErr w:type="spellEnd"/>
      <w:r>
        <w:t>&gt;, max = &lt;</w:t>
      </w:r>
      <w:proofErr w:type="spellStart"/>
      <w:r>
        <w:t>max_value</w:t>
      </w:r>
      <w:proofErr w:type="spellEnd"/>
      <w:r>
        <w:t>&gt;, average = &lt;</w:t>
      </w:r>
      <w:proofErr w:type="spellStart"/>
      <w:r>
        <w:t>average_value</w:t>
      </w:r>
      <w:proofErr w:type="spellEnd"/>
      <w:r>
        <w:t>&gt;</w:t>
      </w:r>
    </w:p>
    <w:p w14:paraId="30F126F8" w14:textId="365E4DA2" w:rsidR="006C31A4" w:rsidRPr="006C31A4" w:rsidRDefault="006C31A4" w:rsidP="006C31A4">
      <w:pPr>
        <w:tabs>
          <w:tab w:val="left" w:pos="1369"/>
        </w:tabs>
      </w:pPr>
      <w:r>
        <w:t>Sepal Width: min = &lt;</w:t>
      </w:r>
      <w:proofErr w:type="spellStart"/>
      <w:r>
        <w:t>min_value</w:t>
      </w:r>
      <w:proofErr w:type="spellEnd"/>
      <w:r>
        <w:t>&gt;, max = &lt;</w:t>
      </w:r>
      <w:proofErr w:type="spellStart"/>
      <w:r>
        <w:t>max_value</w:t>
      </w:r>
      <w:proofErr w:type="spellEnd"/>
      <w:r>
        <w:t>&gt;, average = &lt;</w:t>
      </w:r>
      <w:proofErr w:type="spellStart"/>
      <w:r>
        <w:t>average_value</w:t>
      </w:r>
      <w:proofErr w:type="spellEnd"/>
      <w:r>
        <w:t>&gt;</w:t>
      </w:r>
    </w:p>
    <w:p w14:paraId="370D8833" w14:textId="768101DC" w:rsidR="006C31A4" w:rsidRPr="006C31A4" w:rsidRDefault="006C31A4" w:rsidP="006C31A4">
      <w:pPr>
        <w:tabs>
          <w:tab w:val="left" w:pos="1369"/>
        </w:tabs>
      </w:pPr>
      <w:r>
        <w:t>Petal Length: min = &lt;</w:t>
      </w:r>
      <w:proofErr w:type="spellStart"/>
      <w:r>
        <w:t>min_value</w:t>
      </w:r>
      <w:proofErr w:type="spellEnd"/>
      <w:r>
        <w:t>&gt;, max = &lt;</w:t>
      </w:r>
      <w:proofErr w:type="spellStart"/>
      <w:r>
        <w:t>max_value</w:t>
      </w:r>
      <w:proofErr w:type="spellEnd"/>
      <w:r>
        <w:t>&gt;, average = &lt;</w:t>
      </w:r>
      <w:proofErr w:type="spellStart"/>
      <w:r>
        <w:t>average_value</w:t>
      </w:r>
      <w:proofErr w:type="spellEnd"/>
      <w:r>
        <w:t>&gt;</w:t>
      </w:r>
    </w:p>
    <w:p w14:paraId="2871368B" w14:textId="02984853" w:rsidR="006C31A4" w:rsidRPr="006C31A4" w:rsidRDefault="006C31A4" w:rsidP="006C31A4">
      <w:pPr>
        <w:tabs>
          <w:tab w:val="left" w:pos="1369"/>
        </w:tabs>
      </w:pPr>
      <w:r>
        <w:t>Petal Width: min = &lt;</w:t>
      </w:r>
      <w:proofErr w:type="spellStart"/>
      <w:r>
        <w:t>min_value</w:t>
      </w:r>
      <w:proofErr w:type="spellEnd"/>
      <w:r>
        <w:t>&gt;, max = &lt;</w:t>
      </w:r>
      <w:proofErr w:type="spellStart"/>
      <w:r>
        <w:t>max_value</w:t>
      </w:r>
      <w:proofErr w:type="spellEnd"/>
      <w:r>
        <w:t>&gt;, average = &lt;</w:t>
      </w:r>
      <w:proofErr w:type="spellStart"/>
      <w:r>
        <w:t>average_value</w:t>
      </w:r>
      <w:proofErr w:type="spellEnd"/>
      <w:r>
        <w:t>&gt;</w:t>
      </w:r>
    </w:p>
    <w:p w14:paraId="1D2ED369" w14:textId="2E5F505C" w:rsidR="006C31A4" w:rsidRDefault="006C31A4" w:rsidP="006C31A4">
      <w:pPr>
        <w:tabs>
          <w:tab w:val="left" w:pos="1369"/>
        </w:tabs>
      </w:pPr>
      <w:r>
        <w:t>Iris Types: I</w:t>
      </w:r>
      <w:r w:rsidR="005C2107">
        <w:t xml:space="preserve">ris </w:t>
      </w:r>
      <w:proofErr w:type="spellStart"/>
      <w:r w:rsidR="005C2107">
        <w:t>S</w:t>
      </w:r>
      <w:r>
        <w:t>etosa</w:t>
      </w:r>
      <w:proofErr w:type="spellEnd"/>
      <w:r>
        <w:t xml:space="preserve"> = &lt;</w:t>
      </w:r>
      <w:proofErr w:type="spellStart"/>
      <w:r>
        <w:t>num_iris_setosa</w:t>
      </w:r>
      <w:proofErr w:type="spellEnd"/>
      <w:r>
        <w:t xml:space="preserve">&gt;, </w:t>
      </w:r>
      <w:r w:rsidR="005C2107">
        <w:t>Iris V</w:t>
      </w:r>
      <w:r>
        <w:t>ersicolo</w:t>
      </w:r>
      <w:r w:rsidR="005C2107">
        <w:t>r = &lt;</w:t>
      </w:r>
      <w:proofErr w:type="spellStart"/>
      <w:r w:rsidR="005C2107">
        <w:t>num_iris_versicolor</w:t>
      </w:r>
      <w:proofErr w:type="spellEnd"/>
      <w:r w:rsidR="005C2107">
        <w:t>&gt;, Iris V</w:t>
      </w:r>
      <w:r>
        <w:t>irginica = &lt;</w:t>
      </w:r>
      <w:proofErr w:type="spellStart"/>
      <w:r>
        <w:t>num_iris_virginica</w:t>
      </w:r>
      <w:proofErr w:type="spellEnd"/>
      <w:r>
        <w:t>&gt;</w:t>
      </w:r>
    </w:p>
    <w:p w14:paraId="4EF9298F" w14:textId="358C280F" w:rsidR="006C31A4" w:rsidRPr="000D463B" w:rsidRDefault="000D463B" w:rsidP="006C31A4">
      <w:pPr>
        <w:tabs>
          <w:tab w:val="left" w:pos="1369"/>
        </w:tabs>
        <w:rPr>
          <w:b/>
        </w:rPr>
      </w:pPr>
      <w:r>
        <w:rPr>
          <w:b/>
        </w:rPr>
        <w:t>The correct answers for al</w:t>
      </w:r>
      <w:r w:rsidR="00653F2C">
        <w:rPr>
          <w:b/>
        </w:rPr>
        <w:t>l of these outputs are shown</w:t>
      </w:r>
      <w:r>
        <w:rPr>
          <w:b/>
        </w:rPr>
        <w:t xml:space="preserve"> in the comments </w:t>
      </w:r>
      <w:r w:rsidR="00653F2C">
        <w:rPr>
          <w:b/>
        </w:rPr>
        <w:t>section of</w:t>
      </w:r>
      <w:r>
        <w:rPr>
          <w:b/>
        </w:rPr>
        <w:t xml:space="preserve"> iris_full.txt</w:t>
      </w:r>
    </w:p>
    <w:p w14:paraId="0E2C5DC4" w14:textId="452573C1" w:rsidR="00672E11" w:rsidRDefault="001745C6" w:rsidP="00672E11">
      <w:pPr>
        <w:tabs>
          <w:tab w:val="left" w:pos="1369"/>
        </w:tabs>
        <w:rPr>
          <w:b/>
        </w:rPr>
      </w:pPr>
      <w:r>
        <w:rPr>
          <w:noProof/>
        </w:rPr>
        <w:drawing>
          <wp:inline distT="0" distB="0" distL="0" distR="0" wp14:anchorId="48D69D96" wp14:editId="73A26874">
            <wp:extent cx="6858000" cy="26206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2620645"/>
                    </a:xfrm>
                    <a:prstGeom prst="rect">
                      <a:avLst/>
                    </a:prstGeom>
                  </pic:spPr>
                </pic:pic>
              </a:graphicData>
            </a:graphic>
          </wp:inline>
        </w:drawing>
      </w:r>
      <w:r w:rsidR="00750267">
        <w:rPr>
          <w:b/>
        </w:rPr>
        <w:t xml:space="preserve">Your </w:t>
      </w:r>
      <w:r w:rsidR="00B63619">
        <w:rPr>
          <w:b/>
        </w:rPr>
        <w:t>script</w:t>
      </w:r>
      <w:r w:rsidR="00750267">
        <w:rPr>
          <w:b/>
        </w:rPr>
        <w:t xml:space="preserve"> should contain the following functions:</w:t>
      </w:r>
    </w:p>
    <w:p w14:paraId="53FD2427" w14:textId="3A979FE0" w:rsidR="00750267" w:rsidRDefault="008E13CE" w:rsidP="00750267">
      <w:pPr>
        <w:pStyle w:val="ListParagraph"/>
        <w:numPr>
          <w:ilvl w:val="0"/>
          <w:numId w:val="43"/>
        </w:numPr>
        <w:tabs>
          <w:tab w:val="left" w:pos="1369"/>
        </w:tabs>
        <w:rPr>
          <w:b/>
        </w:rPr>
      </w:pPr>
      <w:proofErr w:type="spellStart"/>
      <w:r>
        <w:rPr>
          <w:b/>
        </w:rPr>
        <w:t>read_data</w:t>
      </w:r>
      <w:proofErr w:type="spellEnd"/>
      <w:r>
        <w:rPr>
          <w:b/>
        </w:rPr>
        <w:t xml:space="preserve">: this function takes two arguments – a file name to read and a List L to store all the records from the file in. Your </w:t>
      </w:r>
      <w:r w:rsidR="00B63619">
        <w:rPr>
          <w:b/>
        </w:rPr>
        <w:t>script</w:t>
      </w:r>
      <w:r>
        <w:rPr>
          <w:b/>
        </w:rPr>
        <w:t xml:space="preserve"> must read the file </w:t>
      </w:r>
      <w:r>
        <w:rPr>
          <w:b/>
          <w:i/>
        </w:rPr>
        <w:t>as is</w:t>
      </w:r>
      <w:r>
        <w:rPr>
          <w:b/>
        </w:rPr>
        <w:t>. Do not modify the file prior to reading it.</w:t>
      </w:r>
    </w:p>
    <w:p w14:paraId="2FB0E982" w14:textId="66545A48" w:rsidR="008E13CE" w:rsidRDefault="00DA1E5C" w:rsidP="00750267">
      <w:pPr>
        <w:pStyle w:val="ListParagraph"/>
        <w:numPr>
          <w:ilvl w:val="0"/>
          <w:numId w:val="43"/>
        </w:numPr>
        <w:tabs>
          <w:tab w:val="left" w:pos="1369"/>
        </w:tabs>
        <w:rPr>
          <w:b/>
        </w:rPr>
      </w:pPr>
      <w:proofErr w:type="spellStart"/>
      <w:r>
        <w:rPr>
          <w:b/>
        </w:rPr>
        <w:t>process_numeric_field</w:t>
      </w:r>
      <w:proofErr w:type="spellEnd"/>
      <w:r w:rsidR="00496E55">
        <w:rPr>
          <w:b/>
        </w:rPr>
        <w:t>:</w:t>
      </w:r>
      <w:r>
        <w:rPr>
          <w:b/>
        </w:rPr>
        <w:t xml:space="preserve"> </w:t>
      </w:r>
      <w:r w:rsidR="009D1D33">
        <w:rPr>
          <w:b/>
        </w:rPr>
        <w:t xml:space="preserve">the function takes two arguments – the List of records </w:t>
      </w:r>
      <w:proofErr w:type="gramStart"/>
      <w:r w:rsidR="009D1D33">
        <w:rPr>
          <w:b/>
        </w:rPr>
        <w:t>L</w:t>
      </w:r>
      <w:proofErr w:type="gramEnd"/>
      <w:r w:rsidR="009D1D33">
        <w:rPr>
          <w:b/>
        </w:rPr>
        <w:t xml:space="preserve"> and the field number to process (1, 2, 3, or 4). </w:t>
      </w:r>
      <w:r w:rsidR="00496E55">
        <w:rPr>
          <w:b/>
        </w:rPr>
        <w:t xml:space="preserve">The function returns three values – min, max, </w:t>
      </w:r>
      <w:r w:rsidR="00B44FB2">
        <w:rPr>
          <w:b/>
        </w:rPr>
        <w:t xml:space="preserve">and </w:t>
      </w:r>
      <w:r w:rsidR="00496E55">
        <w:rPr>
          <w:b/>
        </w:rPr>
        <w:t>average of the field.</w:t>
      </w:r>
    </w:p>
    <w:p w14:paraId="6EF42AC8" w14:textId="0A8DD684" w:rsidR="00496E55" w:rsidRPr="00750267" w:rsidRDefault="005C2107" w:rsidP="00750267">
      <w:pPr>
        <w:pStyle w:val="ListParagraph"/>
        <w:numPr>
          <w:ilvl w:val="0"/>
          <w:numId w:val="43"/>
        </w:numPr>
        <w:tabs>
          <w:tab w:val="left" w:pos="1369"/>
        </w:tabs>
        <w:rPr>
          <w:b/>
        </w:rPr>
      </w:pPr>
      <w:proofErr w:type="spellStart"/>
      <w:r>
        <w:rPr>
          <w:b/>
        </w:rPr>
        <w:t>count_iris_types</w:t>
      </w:r>
      <w:proofErr w:type="spellEnd"/>
      <w:r>
        <w:rPr>
          <w:b/>
        </w:rPr>
        <w:t xml:space="preserve">: the function takes one argument – the List of records L. The function returns three values – the number of Iris </w:t>
      </w:r>
      <w:proofErr w:type="spellStart"/>
      <w:r>
        <w:rPr>
          <w:b/>
        </w:rPr>
        <w:t>Setosa</w:t>
      </w:r>
      <w:proofErr w:type="spellEnd"/>
      <w:r>
        <w:rPr>
          <w:b/>
        </w:rPr>
        <w:t>, Iris Versicolor, and Iris Virginica in the data set.</w:t>
      </w:r>
    </w:p>
    <w:p w14:paraId="566D3F21" w14:textId="2DAC04F3" w:rsidR="00820EDD" w:rsidRDefault="00820EDD" w:rsidP="001724B7">
      <w:pPr>
        <w:tabs>
          <w:tab w:val="left" w:pos="1369"/>
        </w:tabs>
        <w:rPr>
          <w:b/>
        </w:rPr>
      </w:pPr>
      <w:r w:rsidRPr="0066705A">
        <w:rPr>
          <w:b/>
          <w:u w:val="single"/>
        </w:rPr>
        <w:t>Extra credit (</w:t>
      </w:r>
      <w:r w:rsidR="008A2DC7">
        <w:rPr>
          <w:b/>
          <w:u w:val="single"/>
        </w:rPr>
        <w:t>10</w:t>
      </w:r>
      <w:r w:rsidRPr="0066705A">
        <w:rPr>
          <w:b/>
          <w:u w:val="single"/>
        </w:rPr>
        <w:t xml:space="preserve"> points)</w:t>
      </w:r>
      <w:r>
        <w:rPr>
          <w:b/>
        </w:rPr>
        <w:t xml:space="preserve">: </w:t>
      </w:r>
      <w:proofErr w:type="spellStart"/>
      <w:r>
        <w:rPr>
          <w:b/>
        </w:rPr>
        <w:t>process_numeric_field</w:t>
      </w:r>
      <w:proofErr w:type="spellEnd"/>
      <w:r>
        <w:rPr>
          <w:b/>
        </w:rPr>
        <w:t xml:space="preserve"> </w:t>
      </w:r>
      <w:r w:rsidR="006A3C2D">
        <w:rPr>
          <w:b/>
        </w:rPr>
        <w:t xml:space="preserve">also </w:t>
      </w:r>
      <w:r>
        <w:rPr>
          <w:b/>
        </w:rPr>
        <w:t>compute</w:t>
      </w:r>
      <w:r w:rsidR="006A3C2D">
        <w:rPr>
          <w:b/>
        </w:rPr>
        <w:t>s</w:t>
      </w:r>
      <w:r>
        <w:rPr>
          <w:b/>
        </w:rPr>
        <w:t xml:space="preserve"> the standard deviation of </w:t>
      </w:r>
      <w:r w:rsidR="00146805">
        <w:rPr>
          <w:b/>
        </w:rPr>
        <w:t>a field.</w:t>
      </w:r>
      <w:r>
        <w:rPr>
          <w:b/>
        </w:rPr>
        <w:t xml:space="preserve"> The correct answer</w:t>
      </w:r>
      <w:r w:rsidR="009B0B0C">
        <w:rPr>
          <w:b/>
        </w:rPr>
        <w:t>s</w:t>
      </w:r>
      <w:r w:rsidR="00430DE4">
        <w:rPr>
          <w:b/>
        </w:rPr>
        <w:t xml:space="preserve"> for each field are</w:t>
      </w:r>
      <w:r>
        <w:rPr>
          <w:b/>
        </w:rPr>
        <w:t xml:space="preserve"> also</w:t>
      </w:r>
      <w:r w:rsidR="00430DE4">
        <w:rPr>
          <w:b/>
        </w:rPr>
        <w:t xml:space="preserve"> shown</w:t>
      </w:r>
      <w:r>
        <w:rPr>
          <w:b/>
        </w:rPr>
        <w:t xml:space="preserve"> in iris_full.txt</w:t>
      </w:r>
      <w:r w:rsidR="00BB743C">
        <w:rPr>
          <w:b/>
        </w:rPr>
        <w:t xml:space="preserve"> (</w:t>
      </w:r>
      <w:r w:rsidR="00C96A3D">
        <w:rPr>
          <w:b/>
        </w:rPr>
        <w:t>refer to</w:t>
      </w:r>
      <w:r w:rsidR="00BB743C">
        <w:rPr>
          <w:b/>
        </w:rPr>
        <w:t xml:space="preserve"> SD)</w:t>
      </w:r>
      <w:r>
        <w:rPr>
          <w:b/>
        </w:rPr>
        <w:t>.</w:t>
      </w:r>
      <w:r w:rsidR="00146805">
        <w:rPr>
          <w:b/>
        </w:rPr>
        <w:t xml:space="preserve"> If you compute the standard deviation of a field</w:t>
      </w:r>
      <w:r w:rsidR="00795391">
        <w:rPr>
          <w:b/>
        </w:rPr>
        <w:t>, output it along with the rest of the statistics for a field by including “, standard deviation = &lt;</w:t>
      </w:r>
      <w:proofErr w:type="spellStart"/>
      <w:r w:rsidR="00795391">
        <w:rPr>
          <w:b/>
        </w:rPr>
        <w:t>std_value</w:t>
      </w:r>
      <w:proofErr w:type="spellEnd"/>
      <w:r w:rsidR="00795391">
        <w:rPr>
          <w:b/>
        </w:rPr>
        <w:t>&gt;”</w:t>
      </w:r>
      <w:r w:rsidR="00D34F11">
        <w:rPr>
          <w:b/>
        </w:rPr>
        <w:t xml:space="preserve"> in the output.</w:t>
      </w:r>
    </w:p>
    <w:p w14:paraId="7C52CE1A" w14:textId="727937AF" w:rsidR="00685ECF" w:rsidRDefault="00086262" w:rsidP="001724B7">
      <w:pPr>
        <w:tabs>
          <w:tab w:val="left" w:pos="1369"/>
        </w:tabs>
        <w:rPr>
          <w:b/>
        </w:rPr>
      </w:pPr>
      <w:r>
        <w:rPr>
          <w:b/>
        </w:rPr>
        <w:t xml:space="preserve">For this task, </w:t>
      </w:r>
      <w:r w:rsidR="00B8424B">
        <w:rPr>
          <w:b/>
        </w:rPr>
        <w:t>submit the Lab3</w:t>
      </w:r>
      <w:r w:rsidR="00341565">
        <w:rPr>
          <w:b/>
        </w:rPr>
        <w:t xml:space="preserve">_Task1.py </w:t>
      </w:r>
      <w:r w:rsidR="00B63619">
        <w:rPr>
          <w:b/>
        </w:rPr>
        <w:t>script</w:t>
      </w:r>
      <w:r w:rsidR="00351F23">
        <w:rPr>
          <w:b/>
        </w:rPr>
        <w:t xml:space="preserve"> </w:t>
      </w:r>
      <w:r w:rsidR="005F7C03">
        <w:rPr>
          <w:b/>
        </w:rPr>
        <w:t>as part of your Lab3</w:t>
      </w:r>
      <w:r>
        <w:rPr>
          <w:b/>
        </w:rPr>
        <w:t>.zip file.</w:t>
      </w:r>
    </w:p>
    <w:p w14:paraId="1C556CBC" w14:textId="2A3CC189" w:rsidR="00A062F2" w:rsidRDefault="0023171E" w:rsidP="001724B7">
      <w:pPr>
        <w:tabs>
          <w:tab w:val="left" w:pos="1369"/>
        </w:tabs>
        <w:rPr>
          <w:b/>
        </w:rPr>
      </w:pPr>
      <w:r w:rsidRPr="001234D2">
        <w:rPr>
          <w:b/>
          <w:u w:val="single"/>
        </w:rPr>
        <w:t>Task 2</w:t>
      </w:r>
      <w:r w:rsidR="00723E84" w:rsidRPr="001234D2">
        <w:rPr>
          <w:b/>
          <w:u w:val="single"/>
        </w:rPr>
        <w:t xml:space="preserve"> (5</w:t>
      </w:r>
      <w:r w:rsidR="00871AC0" w:rsidRPr="001234D2">
        <w:rPr>
          <w:b/>
          <w:u w:val="single"/>
        </w:rPr>
        <w:t>0</w:t>
      </w:r>
      <w:r w:rsidR="008C0ADF" w:rsidRPr="001234D2">
        <w:rPr>
          <w:b/>
          <w:u w:val="single"/>
        </w:rPr>
        <w:t xml:space="preserve"> points)</w:t>
      </w:r>
      <w:r>
        <w:rPr>
          <w:b/>
        </w:rPr>
        <w:t xml:space="preserve">: </w:t>
      </w:r>
      <w:r w:rsidR="00421981">
        <w:rPr>
          <w:b/>
        </w:rPr>
        <w:t xml:space="preserve">Write a Python </w:t>
      </w:r>
      <w:r w:rsidR="00B63619">
        <w:rPr>
          <w:b/>
        </w:rPr>
        <w:t>script</w:t>
      </w:r>
      <w:r w:rsidR="00421981">
        <w:rPr>
          <w:b/>
        </w:rPr>
        <w:t xml:space="preserve"> called Lab3_Task2.py that takes </w:t>
      </w:r>
      <w:r w:rsidR="00F767A3">
        <w:rPr>
          <w:b/>
        </w:rPr>
        <w:t>two</w:t>
      </w:r>
      <w:r w:rsidR="00421981">
        <w:rPr>
          <w:b/>
        </w:rPr>
        <w:t xml:space="preserve"> command line argument</w:t>
      </w:r>
      <w:r w:rsidR="00F767A3">
        <w:rPr>
          <w:b/>
        </w:rPr>
        <w:t>s, one for each of</w:t>
      </w:r>
      <w:r w:rsidR="00421981">
        <w:rPr>
          <w:b/>
        </w:rPr>
        <w:t xml:space="preserve"> t</w:t>
      </w:r>
      <w:r w:rsidR="00BB373B">
        <w:rPr>
          <w:b/>
        </w:rPr>
        <w:t>h</w:t>
      </w:r>
      <w:r w:rsidR="00F767A3">
        <w:rPr>
          <w:b/>
        </w:rPr>
        <w:t>e</w:t>
      </w:r>
      <w:r w:rsidR="00421981">
        <w:rPr>
          <w:b/>
        </w:rPr>
        <w:t xml:space="preserve"> </w:t>
      </w:r>
      <w:r w:rsidR="00F767A3">
        <w:rPr>
          <w:b/>
        </w:rPr>
        <w:t>files</w:t>
      </w:r>
      <w:r w:rsidR="00421981">
        <w:rPr>
          <w:b/>
        </w:rPr>
        <w:t xml:space="preserve"> that the </w:t>
      </w:r>
      <w:r w:rsidR="00B63619">
        <w:rPr>
          <w:b/>
        </w:rPr>
        <w:t>script</w:t>
      </w:r>
      <w:r w:rsidR="00421981">
        <w:rPr>
          <w:b/>
        </w:rPr>
        <w:t xml:space="preserve"> will process</w:t>
      </w:r>
      <w:r w:rsidR="007F2B64">
        <w:rPr>
          <w:b/>
        </w:rPr>
        <w:t>.</w:t>
      </w:r>
    </w:p>
    <w:p w14:paraId="2ED0A6FC" w14:textId="1AB7A5DE" w:rsidR="006214DE" w:rsidRDefault="00542EFD" w:rsidP="006214DE">
      <w:pPr>
        <w:tabs>
          <w:tab w:val="left" w:pos="1369"/>
        </w:tabs>
        <w:rPr>
          <w:b/>
        </w:rPr>
      </w:pPr>
      <w:r>
        <w:rPr>
          <w:b/>
        </w:rPr>
        <w:t xml:space="preserve">Your company’s security department recently discovered </w:t>
      </w:r>
      <w:r w:rsidR="004005B0">
        <w:rPr>
          <w:b/>
        </w:rPr>
        <w:t xml:space="preserve">a network </w:t>
      </w:r>
      <w:r>
        <w:rPr>
          <w:b/>
        </w:rPr>
        <w:t xml:space="preserve">breach and they suspect that the CentOS VM image you have been using was compromised. Specifically, they’re worried that the </w:t>
      </w:r>
      <w:r w:rsidR="00053179">
        <w:rPr>
          <w:b/>
        </w:rPr>
        <w:t xml:space="preserve">executables </w:t>
      </w:r>
      <w:r>
        <w:rPr>
          <w:b/>
        </w:rPr>
        <w:t>in /</w:t>
      </w:r>
      <w:proofErr w:type="spellStart"/>
      <w:r>
        <w:rPr>
          <w:b/>
        </w:rPr>
        <w:t>usr</w:t>
      </w:r>
      <w:proofErr w:type="spellEnd"/>
      <w:r>
        <w:rPr>
          <w:b/>
        </w:rPr>
        <w:t>/bin could have bee</w:t>
      </w:r>
      <w:r w:rsidR="00053179">
        <w:rPr>
          <w:b/>
        </w:rPr>
        <w:t xml:space="preserve">n modified with versions of </w:t>
      </w:r>
      <w:r w:rsidR="00B818DC">
        <w:rPr>
          <w:b/>
        </w:rPr>
        <w:t xml:space="preserve">those same </w:t>
      </w:r>
      <w:r w:rsidR="00053179">
        <w:rPr>
          <w:b/>
        </w:rPr>
        <w:t xml:space="preserve">executables that </w:t>
      </w:r>
      <w:r w:rsidR="008745E2">
        <w:rPr>
          <w:b/>
        </w:rPr>
        <w:t xml:space="preserve">now </w:t>
      </w:r>
      <w:r w:rsidR="00053179">
        <w:rPr>
          <w:b/>
        </w:rPr>
        <w:t xml:space="preserve">contain malicious code. </w:t>
      </w:r>
    </w:p>
    <w:p w14:paraId="0449FAED" w14:textId="61464238" w:rsidR="00717CB5" w:rsidRDefault="00717CB5" w:rsidP="006214DE">
      <w:pPr>
        <w:tabs>
          <w:tab w:val="left" w:pos="1369"/>
        </w:tabs>
        <w:rPr>
          <w:b/>
        </w:rPr>
      </w:pPr>
      <w:r>
        <w:rPr>
          <w:b/>
        </w:rPr>
        <w:t>You have been provided with a file called md5</w:t>
      </w:r>
      <w:r w:rsidR="00461935">
        <w:rPr>
          <w:b/>
        </w:rPr>
        <w:t>_new</w:t>
      </w:r>
      <w:r>
        <w:rPr>
          <w:b/>
        </w:rPr>
        <w:t xml:space="preserve">.txt that contains the </w:t>
      </w:r>
      <w:r w:rsidR="007B1036">
        <w:rPr>
          <w:b/>
        </w:rPr>
        <w:t>MD5 message digests for nearly all of the executables in /</w:t>
      </w:r>
      <w:proofErr w:type="spellStart"/>
      <w:r w:rsidR="007B1036">
        <w:rPr>
          <w:b/>
        </w:rPr>
        <w:t>usr</w:t>
      </w:r>
      <w:proofErr w:type="spellEnd"/>
      <w:r w:rsidR="007B1036">
        <w:rPr>
          <w:b/>
        </w:rPr>
        <w:t xml:space="preserve">/bin. </w:t>
      </w:r>
      <w:r w:rsidR="009A2FEF">
        <w:rPr>
          <w:b/>
        </w:rPr>
        <w:t>MD5 message digests are 128-bit hashes that have been computed for the executables shown in md5</w:t>
      </w:r>
      <w:r w:rsidR="00B040D0">
        <w:rPr>
          <w:b/>
        </w:rPr>
        <w:t>_new</w:t>
      </w:r>
      <w:r w:rsidR="009A2FEF">
        <w:rPr>
          <w:b/>
        </w:rPr>
        <w:t>.txt. Each line in the file contains the name of an executable in /</w:t>
      </w:r>
      <w:proofErr w:type="spellStart"/>
      <w:r w:rsidR="009A2FEF">
        <w:rPr>
          <w:b/>
        </w:rPr>
        <w:t>usr</w:t>
      </w:r>
      <w:proofErr w:type="spellEnd"/>
      <w:r w:rsidR="009A2FEF">
        <w:rPr>
          <w:b/>
        </w:rPr>
        <w:t>/bin and its MD5 message digest that was computed before the network breach. These message digests are important because they should be unique to those specific executables and if the message digest is now different, that executable was affec</w:t>
      </w:r>
      <w:r w:rsidR="00BD685B">
        <w:rPr>
          <w:b/>
        </w:rPr>
        <w:t xml:space="preserve">ted by the breach. </w:t>
      </w:r>
      <w:r w:rsidR="00F64851">
        <w:rPr>
          <w:b/>
        </w:rPr>
        <w:t>MD5 message digests for any file may be co</w:t>
      </w:r>
      <w:r w:rsidR="00094272">
        <w:rPr>
          <w:b/>
        </w:rPr>
        <w:t>mputed using a system call to md5sum.</w:t>
      </w:r>
    </w:p>
    <w:p w14:paraId="3E2E39D1" w14:textId="463F316B" w:rsidR="00CB4590" w:rsidRDefault="00CB4590" w:rsidP="006214DE">
      <w:pPr>
        <w:tabs>
          <w:tab w:val="left" w:pos="1369"/>
        </w:tabs>
        <w:rPr>
          <w:b/>
        </w:rPr>
      </w:pPr>
      <w:r>
        <w:rPr>
          <w:b/>
        </w:rPr>
        <w:t>In addition, you’ve been provided with a file called md5_original.txt, which contains the MD5 message digests for the executables in /</w:t>
      </w:r>
      <w:proofErr w:type="spellStart"/>
      <w:r>
        <w:rPr>
          <w:b/>
        </w:rPr>
        <w:t>usr</w:t>
      </w:r>
      <w:proofErr w:type="spellEnd"/>
      <w:r>
        <w:rPr>
          <w:b/>
        </w:rPr>
        <w:t>/bin prior to the suspected network breach.</w:t>
      </w:r>
    </w:p>
    <w:p w14:paraId="05A8335E" w14:textId="6A1E0E1D" w:rsidR="00F64851" w:rsidRDefault="00890F6B" w:rsidP="00341565">
      <w:pPr>
        <w:tabs>
          <w:tab w:val="left" w:pos="1369"/>
        </w:tabs>
        <w:rPr>
          <w:b/>
        </w:rPr>
      </w:pPr>
      <w:r>
        <w:rPr>
          <w:b/>
        </w:rPr>
        <w:t xml:space="preserve">Your </w:t>
      </w:r>
      <w:r w:rsidR="00B63619">
        <w:rPr>
          <w:b/>
        </w:rPr>
        <w:t>script</w:t>
      </w:r>
      <w:r w:rsidR="0099625F">
        <w:rPr>
          <w:b/>
        </w:rPr>
        <w:t xml:space="preserve"> will output the names of</w:t>
      </w:r>
      <w:r>
        <w:rPr>
          <w:b/>
        </w:rPr>
        <w:t xml:space="preserve"> executables that may have been compromised to the console using the following format:</w:t>
      </w:r>
    </w:p>
    <w:p w14:paraId="13FAF32B" w14:textId="76868510" w:rsidR="00890F6B" w:rsidRDefault="00890F6B" w:rsidP="00341565">
      <w:pPr>
        <w:tabs>
          <w:tab w:val="left" w:pos="1369"/>
        </w:tabs>
      </w:pPr>
      <w:r>
        <w:t>&lt;</w:t>
      </w:r>
      <w:r w:rsidR="00FC2232">
        <w:t>affected_</w:t>
      </w:r>
      <w:r>
        <w:t>executable_name</w:t>
      </w:r>
      <w:r w:rsidR="00FC2232">
        <w:t>_1</w:t>
      </w:r>
      <w:r>
        <w:t>&gt;: MD5 original = &lt;md5_from_file&gt;, MD5 new = &lt;md5_from_</w:t>
      </w:r>
      <w:r w:rsidR="00FC2232">
        <w:t>your_</w:t>
      </w:r>
      <w:r w:rsidR="00B63619">
        <w:t>script</w:t>
      </w:r>
      <w:r w:rsidR="00FC2232">
        <w:t>&gt;</w:t>
      </w:r>
    </w:p>
    <w:p w14:paraId="4B75C961" w14:textId="530C0C9C" w:rsidR="00FC2232" w:rsidRPr="00890F6B" w:rsidRDefault="00FC2232" w:rsidP="00FC2232">
      <w:pPr>
        <w:tabs>
          <w:tab w:val="left" w:pos="1369"/>
        </w:tabs>
      </w:pPr>
      <w:r>
        <w:t>&lt;affected_executable_name_2&gt;: MD5 original = &lt;md5_from_file&gt;, MD5 new = &lt;md5_from_your_</w:t>
      </w:r>
      <w:r w:rsidR="00B63619">
        <w:t>script</w:t>
      </w:r>
      <w:r>
        <w:t>&gt;</w:t>
      </w:r>
    </w:p>
    <w:p w14:paraId="4AD0E88A" w14:textId="4DF4419F" w:rsidR="00FC2232" w:rsidRDefault="00FC2232" w:rsidP="00341565">
      <w:pPr>
        <w:tabs>
          <w:tab w:val="left" w:pos="1369"/>
        </w:tabs>
      </w:pPr>
      <w:r>
        <w:t>…</w:t>
      </w:r>
    </w:p>
    <w:p w14:paraId="70F896F1" w14:textId="68C06886" w:rsidR="00FC2232" w:rsidRPr="00890F6B" w:rsidRDefault="00FC2232" w:rsidP="00FC2232">
      <w:pPr>
        <w:tabs>
          <w:tab w:val="left" w:pos="1369"/>
        </w:tabs>
      </w:pPr>
      <w:r>
        <w:t>&lt;</w:t>
      </w:r>
      <w:proofErr w:type="spellStart"/>
      <w:r>
        <w:t>affected_executable_name_n</w:t>
      </w:r>
      <w:proofErr w:type="spellEnd"/>
      <w:r>
        <w:t>&gt;: MD5 original = &lt;md5_from_file&gt;, MD5 new = &lt;md5_from_your_</w:t>
      </w:r>
      <w:r w:rsidR="00B63619">
        <w:t>script</w:t>
      </w:r>
      <w:r>
        <w:t>&gt;</w:t>
      </w:r>
    </w:p>
    <w:p w14:paraId="103ABBEC" w14:textId="769FCA03" w:rsidR="0080399A" w:rsidRDefault="007F33FF" w:rsidP="0080399A">
      <w:pPr>
        <w:tabs>
          <w:tab w:val="left" w:pos="1369"/>
        </w:tabs>
        <w:rPr>
          <w:b/>
        </w:rPr>
      </w:pPr>
      <w:bookmarkStart w:id="0" w:name="_GoBack"/>
      <w:r>
        <w:rPr>
          <w:noProof/>
        </w:rPr>
        <w:drawing>
          <wp:inline distT="0" distB="0" distL="0" distR="0" wp14:anchorId="6A5D9FE8" wp14:editId="24CC780D">
            <wp:extent cx="6858000" cy="3199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3199765"/>
                    </a:xfrm>
                    <a:prstGeom prst="rect">
                      <a:avLst/>
                    </a:prstGeom>
                  </pic:spPr>
                </pic:pic>
              </a:graphicData>
            </a:graphic>
          </wp:inline>
        </w:drawing>
      </w:r>
      <w:bookmarkEnd w:id="0"/>
      <w:r>
        <w:rPr>
          <w:noProof/>
        </w:rPr>
        <w:t xml:space="preserve"> </w:t>
      </w:r>
      <w:r w:rsidR="007A44D6">
        <w:rPr>
          <w:b/>
        </w:rPr>
        <w:t xml:space="preserve"> </w:t>
      </w:r>
      <w:r w:rsidR="006E1E53">
        <w:rPr>
          <w:b/>
        </w:rPr>
        <w:t>The on</w:t>
      </w:r>
      <w:r w:rsidR="003D5F14">
        <w:rPr>
          <w:b/>
        </w:rPr>
        <w:t>ly requirements for your code are</w:t>
      </w:r>
      <w:r w:rsidR="006E1E53">
        <w:rPr>
          <w:b/>
        </w:rPr>
        <w:t xml:space="preserve"> that the </w:t>
      </w:r>
      <w:r w:rsidR="00B63619">
        <w:rPr>
          <w:b/>
        </w:rPr>
        <w:t>script</w:t>
      </w:r>
      <w:r w:rsidR="006E1E53">
        <w:rPr>
          <w:b/>
        </w:rPr>
        <w:t xml:space="preserve"> accepts the file name</w:t>
      </w:r>
      <w:r w:rsidR="003C0DCF">
        <w:rPr>
          <w:b/>
        </w:rPr>
        <w:t>s</w:t>
      </w:r>
      <w:r w:rsidR="006E1E53">
        <w:rPr>
          <w:b/>
        </w:rPr>
        <w:t xml:space="preserve"> as command line </w:t>
      </w:r>
      <w:proofErr w:type="gramStart"/>
      <w:r w:rsidR="006E1E53">
        <w:rPr>
          <w:b/>
        </w:rPr>
        <w:t>argument</w:t>
      </w:r>
      <w:r w:rsidR="003C0DCF">
        <w:rPr>
          <w:b/>
        </w:rPr>
        <w:t>s</w:t>
      </w:r>
      <w:proofErr w:type="gramEnd"/>
      <w:r w:rsidR="006E1E53">
        <w:rPr>
          <w:b/>
        </w:rPr>
        <w:t xml:space="preserve"> and </w:t>
      </w:r>
      <w:r w:rsidR="00C91FAB">
        <w:rPr>
          <w:b/>
        </w:rPr>
        <w:t>it compares the message digests between md5_new.txt and md5_original.txt</w:t>
      </w:r>
      <w:r w:rsidR="00240D52">
        <w:rPr>
          <w:b/>
        </w:rPr>
        <w:t>.</w:t>
      </w:r>
    </w:p>
    <w:p w14:paraId="5A1C4835" w14:textId="0588DCEF" w:rsidR="008A2DC7" w:rsidRDefault="008A2DC7" w:rsidP="0080399A">
      <w:pPr>
        <w:tabs>
          <w:tab w:val="left" w:pos="1369"/>
        </w:tabs>
        <w:rPr>
          <w:b/>
        </w:rPr>
      </w:pPr>
      <w:r w:rsidRPr="0066705A">
        <w:rPr>
          <w:b/>
          <w:u w:val="single"/>
        </w:rPr>
        <w:t>Extra credit (</w:t>
      </w:r>
      <w:r>
        <w:rPr>
          <w:b/>
          <w:u w:val="single"/>
        </w:rPr>
        <w:t>10</w:t>
      </w:r>
      <w:r w:rsidRPr="0066705A">
        <w:rPr>
          <w:b/>
          <w:u w:val="single"/>
        </w:rPr>
        <w:t xml:space="preserve"> points)</w:t>
      </w:r>
      <w:r>
        <w:rPr>
          <w:b/>
        </w:rPr>
        <w:t>: Instead of comparing md5_new.txt with md5_original.txt, use a system call to md5sum on each of the executables from /</w:t>
      </w:r>
      <w:proofErr w:type="spellStart"/>
      <w:r>
        <w:rPr>
          <w:b/>
        </w:rPr>
        <w:t>usr</w:t>
      </w:r>
      <w:proofErr w:type="spellEnd"/>
      <w:r>
        <w:rPr>
          <w:b/>
        </w:rPr>
        <w:t>/bin shown in md5_new.txt and compare the resultant md5sum values in order to find the executables that were modified. Your answers will be the same either way.</w:t>
      </w:r>
      <w:r w:rsidR="00995D9D">
        <w:rPr>
          <w:b/>
        </w:rPr>
        <w:t xml:space="preserve"> If you do this, then only supply one command line argument to the script.</w:t>
      </w:r>
    </w:p>
    <w:p w14:paraId="25256516" w14:textId="58A9D3CF" w:rsidR="00341565" w:rsidRDefault="00341565" w:rsidP="00341565">
      <w:pPr>
        <w:tabs>
          <w:tab w:val="left" w:pos="1369"/>
        </w:tabs>
        <w:rPr>
          <w:b/>
        </w:rPr>
      </w:pPr>
      <w:r>
        <w:rPr>
          <w:b/>
        </w:rPr>
        <w:t xml:space="preserve">For this task, submit the Lab3_Task2.py </w:t>
      </w:r>
      <w:r w:rsidR="00B63619">
        <w:rPr>
          <w:b/>
        </w:rPr>
        <w:t>script</w:t>
      </w:r>
      <w:r>
        <w:rPr>
          <w:b/>
        </w:rPr>
        <w:t xml:space="preserve"> as part of your Lab3.zip file.</w:t>
      </w:r>
    </w:p>
    <w:p w14:paraId="5912204B" w14:textId="64BBF6BB" w:rsidR="00092D1C" w:rsidRPr="008A26F2" w:rsidRDefault="00092D1C" w:rsidP="007057E8">
      <w:pPr>
        <w:tabs>
          <w:tab w:val="left" w:pos="1369"/>
        </w:tabs>
      </w:pPr>
    </w:p>
    <w:sectPr w:rsidR="00092D1C" w:rsidRPr="008A26F2" w:rsidSect="00F62F14">
      <w:footerReference w:type="default" r:id="rId14"/>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6E0983" w14:textId="77777777" w:rsidR="00D577AB" w:rsidRDefault="00D577AB" w:rsidP="003A20D8">
      <w:pPr>
        <w:spacing w:after="0" w:line="240" w:lineRule="auto"/>
      </w:pPr>
      <w:r>
        <w:separator/>
      </w:r>
    </w:p>
  </w:endnote>
  <w:endnote w:type="continuationSeparator" w:id="0">
    <w:p w14:paraId="1B72ED73" w14:textId="77777777" w:rsidR="00D577AB" w:rsidRDefault="00D577AB"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4FE1F" w14:textId="73033603" w:rsidR="00552E2D" w:rsidRDefault="005C35E1">
    <w:pPr>
      <w:pStyle w:val="Footer"/>
    </w:pPr>
    <w:r>
      <w:t>Golen</w:t>
    </w:r>
    <w:r w:rsidR="00552E2D">
      <w:ptab w:relativeTo="margin" w:alignment="center" w:leader="none"/>
    </w:r>
    <w:r w:rsidR="00552E2D">
      <w:fldChar w:fldCharType="begin"/>
    </w:r>
    <w:r w:rsidR="00552E2D">
      <w:instrText xml:space="preserve"> PAGE   \* MERGEFORMAT </w:instrText>
    </w:r>
    <w:r w:rsidR="00552E2D">
      <w:fldChar w:fldCharType="separate"/>
    </w:r>
    <w:r w:rsidR="0007280C">
      <w:rPr>
        <w:noProof/>
      </w:rPr>
      <w:t>16</w:t>
    </w:r>
    <w:r w:rsidR="00552E2D">
      <w:rPr>
        <w:noProof/>
      </w:rPr>
      <w:fldChar w:fldCharType="end"/>
    </w:r>
    <w:r w:rsidR="00552E2D">
      <w:ptab w:relativeTo="margin" w:alignment="right" w:leader="none"/>
    </w:r>
    <w:r w:rsidR="00B323C2">
      <w:t>Fall</w:t>
    </w:r>
    <w:r w:rsidR="00552E2D">
      <w:t xml:space="preserve"> 2</w:t>
    </w:r>
    <w:r w:rsidR="00B323C2">
      <w:t>2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D9ACA4" w14:textId="77777777" w:rsidR="00D577AB" w:rsidRDefault="00D577AB" w:rsidP="003A20D8">
      <w:pPr>
        <w:spacing w:after="0" w:line="240" w:lineRule="auto"/>
      </w:pPr>
      <w:r>
        <w:separator/>
      </w:r>
    </w:p>
  </w:footnote>
  <w:footnote w:type="continuationSeparator" w:id="0">
    <w:p w14:paraId="1F9CE404" w14:textId="77777777" w:rsidR="00D577AB" w:rsidRDefault="00D577AB"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5303B9D"/>
    <w:multiLevelType w:val="hybridMultilevel"/>
    <w:tmpl w:val="485C62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376A63"/>
    <w:multiLevelType w:val="hybridMultilevel"/>
    <w:tmpl w:val="9B06B0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DA59CA"/>
    <w:multiLevelType w:val="hybridMultilevel"/>
    <w:tmpl w:val="D876D4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6"/>
  </w:num>
  <w:num w:numId="3">
    <w:abstractNumId w:val="20"/>
  </w:num>
  <w:num w:numId="4">
    <w:abstractNumId w:val="22"/>
  </w:num>
  <w:num w:numId="5">
    <w:abstractNumId w:val="2"/>
  </w:num>
  <w:num w:numId="6">
    <w:abstractNumId w:val="16"/>
  </w:num>
  <w:num w:numId="7">
    <w:abstractNumId w:val="34"/>
  </w:num>
  <w:num w:numId="8">
    <w:abstractNumId w:val="42"/>
  </w:num>
  <w:num w:numId="9">
    <w:abstractNumId w:val="29"/>
  </w:num>
  <w:num w:numId="10">
    <w:abstractNumId w:val="35"/>
  </w:num>
  <w:num w:numId="11">
    <w:abstractNumId w:val="10"/>
  </w:num>
  <w:num w:numId="12">
    <w:abstractNumId w:val="25"/>
  </w:num>
  <w:num w:numId="13">
    <w:abstractNumId w:val="21"/>
  </w:num>
  <w:num w:numId="14">
    <w:abstractNumId w:val="30"/>
  </w:num>
  <w:num w:numId="15">
    <w:abstractNumId w:val="17"/>
  </w:num>
  <w:num w:numId="16">
    <w:abstractNumId w:val="14"/>
  </w:num>
  <w:num w:numId="17">
    <w:abstractNumId w:val="0"/>
  </w:num>
  <w:num w:numId="18">
    <w:abstractNumId w:val="23"/>
  </w:num>
  <w:num w:numId="19">
    <w:abstractNumId w:val="37"/>
  </w:num>
  <w:num w:numId="20">
    <w:abstractNumId w:val="15"/>
  </w:num>
  <w:num w:numId="21">
    <w:abstractNumId w:val="12"/>
  </w:num>
  <w:num w:numId="22">
    <w:abstractNumId w:val="38"/>
  </w:num>
  <w:num w:numId="23">
    <w:abstractNumId w:val="28"/>
  </w:num>
  <w:num w:numId="24">
    <w:abstractNumId w:val="1"/>
  </w:num>
  <w:num w:numId="25">
    <w:abstractNumId w:val="3"/>
  </w:num>
  <w:num w:numId="26">
    <w:abstractNumId w:val="27"/>
  </w:num>
  <w:num w:numId="27">
    <w:abstractNumId w:val="33"/>
  </w:num>
  <w:num w:numId="28">
    <w:abstractNumId w:val="18"/>
  </w:num>
  <w:num w:numId="29">
    <w:abstractNumId w:val="24"/>
  </w:num>
  <w:num w:numId="30">
    <w:abstractNumId w:val="19"/>
  </w:num>
  <w:num w:numId="31">
    <w:abstractNumId w:val="32"/>
  </w:num>
  <w:num w:numId="32">
    <w:abstractNumId w:val="4"/>
  </w:num>
  <w:num w:numId="33">
    <w:abstractNumId w:val="26"/>
  </w:num>
  <w:num w:numId="34">
    <w:abstractNumId w:val="40"/>
  </w:num>
  <w:num w:numId="35">
    <w:abstractNumId w:val="5"/>
  </w:num>
  <w:num w:numId="36">
    <w:abstractNumId w:val="9"/>
  </w:num>
  <w:num w:numId="37">
    <w:abstractNumId w:val="7"/>
  </w:num>
  <w:num w:numId="38">
    <w:abstractNumId w:val="8"/>
  </w:num>
  <w:num w:numId="39">
    <w:abstractNumId w:val="13"/>
  </w:num>
  <w:num w:numId="40">
    <w:abstractNumId w:val="36"/>
  </w:num>
  <w:num w:numId="41">
    <w:abstractNumId w:val="39"/>
  </w:num>
  <w:num w:numId="42">
    <w:abstractNumId w:val="31"/>
  </w:num>
  <w:num w:numId="43">
    <w:abstractNumId w:val="4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rwUAERLgLywAAAA="/>
  </w:docVars>
  <w:rsids>
    <w:rsidRoot w:val="003A20D8"/>
    <w:rsid w:val="00002DC4"/>
    <w:rsid w:val="00007068"/>
    <w:rsid w:val="000135C3"/>
    <w:rsid w:val="0001434A"/>
    <w:rsid w:val="00014893"/>
    <w:rsid w:val="00020D82"/>
    <w:rsid w:val="00021459"/>
    <w:rsid w:val="00033F62"/>
    <w:rsid w:val="000352D9"/>
    <w:rsid w:val="0004368C"/>
    <w:rsid w:val="00051529"/>
    <w:rsid w:val="000519C8"/>
    <w:rsid w:val="000527C3"/>
    <w:rsid w:val="00053179"/>
    <w:rsid w:val="00055189"/>
    <w:rsid w:val="00061C5C"/>
    <w:rsid w:val="00061E7A"/>
    <w:rsid w:val="00065FA2"/>
    <w:rsid w:val="000702B4"/>
    <w:rsid w:val="0007280C"/>
    <w:rsid w:val="0007317B"/>
    <w:rsid w:val="00073FCF"/>
    <w:rsid w:val="00074265"/>
    <w:rsid w:val="00074D29"/>
    <w:rsid w:val="00077B19"/>
    <w:rsid w:val="00080376"/>
    <w:rsid w:val="000806EE"/>
    <w:rsid w:val="00080AF2"/>
    <w:rsid w:val="00080E5D"/>
    <w:rsid w:val="000817D3"/>
    <w:rsid w:val="00086262"/>
    <w:rsid w:val="00087319"/>
    <w:rsid w:val="00092D1C"/>
    <w:rsid w:val="00094272"/>
    <w:rsid w:val="00094EB0"/>
    <w:rsid w:val="000A083B"/>
    <w:rsid w:val="000A25CB"/>
    <w:rsid w:val="000A4034"/>
    <w:rsid w:val="000A581E"/>
    <w:rsid w:val="000B33EE"/>
    <w:rsid w:val="000D463B"/>
    <w:rsid w:val="000D4E32"/>
    <w:rsid w:val="000D6B1C"/>
    <w:rsid w:val="000E11F4"/>
    <w:rsid w:val="000E1E9F"/>
    <w:rsid w:val="000E3290"/>
    <w:rsid w:val="000E51A9"/>
    <w:rsid w:val="000E545C"/>
    <w:rsid w:val="000E57F0"/>
    <w:rsid w:val="000F58C8"/>
    <w:rsid w:val="0010080E"/>
    <w:rsid w:val="00101820"/>
    <w:rsid w:val="001019CD"/>
    <w:rsid w:val="00101CC0"/>
    <w:rsid w:val="001032ED"/>
    <w:rsid w:val="00103338"/>
    <w:rsid w:val="00112B6F"/>
    <w:rsid w:val="00113A39"/>
    <w:rsid w:val="001176B6"/>
    <w:rsid w:val="00120070"/>
    <w:rsid w:val="00121037"/>
    <w:rsid w:val="001234D2"/>
    <w:rsid w:val="00130FD8"/>
    <w:rsid w:val="001321FF"/>
    <w:rsid w:val="001372DA"/>
    <w:rsid w:val="00140448"/>
    <w:rsid w:val="00141DA9"/>
    <w:rsid w:val="00146805"/>
    <w:rsid w:val="001559A4"/>
    <w:rsid w:val="001574CE"/>
    <w:rsid w:val="00163697"/>
    <w:rsid w:val="0016526B"/>
    <w:rsid w:val="00170CEB"/>
    <w:rsid w:val="001724B7"/>
    <w:rsid w:val="001745C6"/>
    <w:rsid w:val="001764BA"/>
    <w:rsid w:val="00177AE6"/>
    <w:rsid w:val="0018129A"/>
    <w:rsid w:val="0018597E"/>
    <w:rsid w:val="00190205"/>
    <w:rsid w:val="0019081F"/>
    <w:rsid w:val="00191E9F"/>
    <w:rsid w:val="00192051"/>
    <w:rsid w:val="001A665D"/>
    <w:rsid w:val="001A69CE"/>
    <w:rsid w:val="001A782A"/>
    <w:rsid w:val="001B0598"/>
    <w:rsid w:val="001B618C"/>
    <w:rsid w:val="001D0CF9"/>
    <w:rsid w:val="001D4821"/>
    <w:rsid w:val="001D6B51"/>
    <w:rsid w:val="001F779F"/>
    <w:rsid w:val="00201D21"/>
    <w:rsid w:val="002071C8"/>
    <w:rsid w:val="00211B02"/>
    <w:rsid w:val="002169FB"/>
    <w:rsid w:val="002262BD"/>
    <w:rsid w:val="00226B93"/>
    <w:rsid w:val="00227181"/>
    <w:rsid w:val="0023171E"/>
    <w:rsid w:val="00232521"/>
    <w:rsid w:val="00232A0F"/>
    <w:rsid w:val="00233B9E"/>
    <w:rsid w:val="00237E0B"/>
    <w:rsid w:val="00240D52"/>
    <w:rsid w:val="00240E3B"/>
    <w:rsid w:val="002421B1"/>
    <w:rsid w:val="00244D41"/>
    <w:rsid w:val="00252B1B"/>
    <w:rsid w:val="002616D4"/>
    <w:rsid w:val="00264ACC"/>
    <w:rsid w:val="002658B7"/>
    <w:rsid w:val="002666C4"/>
    <w:rsid w:val="00272329"/>
    <w:rsid w:val="002779EF"/>
    <w:rsid w:val="00277B33"/>
    <w:rsid w:val="00277D14"/>
    <w:rsid w:val="002807B2"/>
    <w:rsid w:val="0028418B"/>
    <w:rsid w:val="00286D68"/>
    <w:rsid w:val="00292DE7"/>
    <w:rsid w:val="002A3DE5"/>
    <w:rsid w:val="002A4758"/>
    <w:rsid w:val="002A5148"/>
    <w:rsid w:val="002B776D"/>
    <w:rsid w:val="002C0AFE"/>
    <w:rsid w:val="002D49E2"/>
    <w:rsid w:val="002E7D6B"/>
    <w:rsid w:val="002F054B"/>
    <w:rsid w:val="002F1425"/>
    <w:rsid w:val="00301012"/>
    <w:rsid w:val="0030173A"/>
    <w:rsid w:val="003027B4"/>
    <w:rsid w:val="00302F9C"/>
    <w:rsid w:val="003038E6"/>
    <w:rsid w:val="00304A77"/>
    <w:rsid w:val="00307CCD"/>
    <w:rsid w:val="00311826"/>
    <w:rsid w:val="00312A30"/>
    <w:rsid w:val="00316D1B"/>
    <w:rsid w:val="0032319E"/>
    <w:rsid w:val="00330381"/>
    <w:rsid w:val="003357BF"/>
    <w:rsid w:val="0033618D"/>
    <w:rsid w:val="00336792"/>
    <w:rsid w:val="00340549"/>
    <w:rsid w:val="00341565"/>
    <w:rsid w:val="00341A72"/>
    <w:rsid w:val="00345E9C"/>
    <w:rsid w:val="003516BC"/>
    <w:rsid w:val="00351F23"/>
    <w:rsid w:val="00357ED2"/>
    <w:rsid w:val="00360CD0"/>
    <w:rsid w:val="0036370E"/>
    <w:rsid w:val="00363BB0"/>
    <w:rsid w:val="003749B8"/>
    <w:rsid w:val="0038044F"/>
    <w:rsid w:val="00382455"/>
    <w:rsid w:val="0039082F"/>
    <w:rsid w:val="00395A32"/>
    <w:rsid w:val="003A0F31"/>
    <w:rsid w:val="003A20D8"/>
    <w:rsid w:val="003A54D7"/>
    <w:rsid w:val="003A78CE"/>
    <w:rsid w:val="003B0F2B"/>
    <w:rsid w:val="003B5A88"/>
    <w:rsid w:val="003B5C4D"/>
    <w:rsid w:val="003C0DCF"/>
    <w:rsid w:val="003C263B"/>
    <w:rsid w:val="003C7E75"/>
    <w:rsid w:val="003D0DF6"/>
    <w:rsid w:val="003D2A8F"/>
    <w:rsid w:val="003D5F14"/>
    <w:rsid w:val="003D65E7"/>
    <w:rsid w:val="003D77DF"/>
    <w:rsid w:val="003E0D5D"/>
    <w:rsid w:val="003E37DF"/>
    <w:rsid w:val="003E53A6"/>
    <w:rsid w:val="003E6047"/>
    <w:rsid w:val="003E76D7"/>
    <w:rsid w:val="003F1880"/>
    <w:rsid w:val="003F4BFD"/>
    <w:rsid w:val="004005B0"/>
    <w:rsid w:val="004017D1"/>
    <w:rsid w:val="00401874"/>
    <w:rsid w:val="00401E05"/>
    <w:rsid w:val="00406A2F"/>
    <w:rsid w:val="00412943"/>
    <w:rsid w:val="00415A27"/>
    <w:rsid w:val="004172B6"/>
    <w:rsid w:val="00421981"/>
    <w:rsid w:val="00423CAC"/>
    <w:rsid w:val="00424BC9"/>
    <w:rsid w:val="00430DE4"/>
    <w:rsid w:val="00431033"/>
    <w:rsid w:val="00431611"/>
    <w:rsid w:val="00431819"/>
    <w:rsid w:val="00435036"/>
    <w:rsid w:val="004419EE"/>
    <w:rsid w:val="00442709"/>
    <w:rsid w:val="0045149D"/>
    <w:rsid w:val="004602BF"/>
    <w:rsid w:val="00461935"/>
    <w:rsid w:val="00471FD5"/>
    <w:rsid w:val="00473D96"/>
    <w:rsid w:val="0047770D"/>
    <w:rsid w:val="00481DF6"/>
    <w:rsid w:val="00484537"/>
    <w:rsid w:val="004904F7"/>
    <w:rsid w:val="00495374"/>
    <w:rsid w:val="00496E55"/>
    <w:rsid w:val="004A66FF"/>
    <w:rsid w:val="004A71C2"/>
    <w:rsid w:val="004B2E0A"/>
    <w:rsid w:val="004B5859"/>
    <w:rsid w:val="004C435A"/>
    <w:rsid w:val="004C729B"/>
    <w:rsid w:val="004E008A"/>
    <w:rsid w:val="004E14E6"/>
    <w:rsid w:val="004E1C28"/>
    <w:rsid w:val="004E62C5"/>
    <w:rsid w:val="004E675E"/>
    <w:rsid w:val="004E68F4"/>
    <w:rsid w:val="004E781C"/>
    <w:rsid w:val="004F4B56"/>
    <w:rsid w:val="00501B80"/>
    <w:rsid w:val="00504C6A"/>
    <w:rsid w:val="00510983"/>
    <w:rsid w:val="00510A5F"/>
    <w:rsid w:val="00511752"/>
    <w:rsid w:val="005125F6"/>
    <w:rsid w:val="00513795"/>
    <w:rsid w:val="00515801"/>
    <w:rsid w:val="00527F01"/>
    <w:rsid w:val="005314CA"/>
    <w:rsid w:val="005320D4"/>
    <w:rsid w:val="0053469C"/>
    <w:rsid w:val="00534857"/>
    <w:rsid w:val="00541154"/>
    <w:rsid w:val="00542EFD"/>
    <w:rsid w:val="00543984"/>
    <w:rsid w:val="00545DE8"/>
    <w:rsid w:val="005463D6"/>
    <w:rsid w:val="005466EB"/>
    <w:rsid w:val="00550BFA"/>
    <w:rsid w:val="00552E2D"/>
    <w:rsid w:val="00554BA9"/>
    <w:rsid w:val="00566FBF"/>
    <w:rsid w:val="00567DBE"/>
    <w:rsid w:val="0057598A"/>
    <w:rsid w:val="00584D3F"/>
    <w:rsid w:val="00585E94"/>
    <w:rsid w:val="00586D7A"/>
    <w:rsid w:val="00591540"/>
    <w:rsid w:val="0059641C"/>
    <w:rsid w:val="00597056"/>
    <w:rsid w:val="005973D3"/>
    <w:rsid w:val="005A3DA4"/>
    <w:rsid w:val="005A5BC9"/>
    <w:rsid w:val="005B24E5"/>
    <w:rsid w:val="005B2DF2"/>
    <w:rsid w:val="005B2E0E"/>
    <w:rsid w:val="005B3E8A"/>
    <w:rsid w:val="005B4E58"/>
    <w:rsid w:val="005B6CB0"/>
    <w:rsid w:val="005C0ED3"/>
    <w:rsid w:val="005C2107"/>
    <w:rsid w:val="005C35E1"/>
    <w:rsid w:val="005D16DB"/>
    <w:rsid w:val="005D338B"/>
    <w:rsid w:val="005D7AA8"/>
    <w:rsid w:val="005E1A2B"/>
    <w:rsid w:val="005E2EE9"/>
    <w:rsid w:val="005E4924"/>
    <w:rsid w:val="005E73BE"/>
    <w:rsid w:val="005F0F62"/>
    <w:rsid w:val="005F25C5"/>
    <w:rsid w:val="005F7C03"/>
    <w:rsid w:val="0060026C"/>
    <w:rsid w:val="00611A38"/>
    <w:rsid w:val="00613537"/>
    <w:rsid w:val="006214DE"/>
    <w:rsid w:val="00621C32"/>
    <w:rsid w:val="00622A7A"/>
    <w:rsid w:val="006255FB"/>
    <w:rsid w:val="0062692D"/>
    <w:rsid w:val="00630967"/>
    <w:rsid w:val="006337A8"/>
    <w:rsid w:val="00640869"/>
    <w:rsid w:val="00640EAD"/>
    <w:rsid w:val="006468B3"/>
    <w:rsid w:val="00646FEF"/>
    <w:rsid w:val="00653F2C"/>
    <w:rsid w:val="0065572E"/>
    <w:rsid w:val="00656EF3"/>
    <w:rsid w:val="0066084F"/>
    <w:rsid w:val="00663862"/>
    <w:rsid w:val="00664377"/>
    <w:rsid w:val="00665882"/>
    <w:rsid w:val="0066622E"/>
    <w:rsid w:val="00666652"/>
    <w:rsid w:val="0066705A"/>
    <w:rsid w:val="00667DF4"/>
    <w:rsid w:val="00672E11"/>
    <w:rsid w:val="00675E5E"/>
    <w:rsid w:val="00685D2C"/>
    <w:rsid w:val="00685ECF"/>
    <w:rsid w:val="00690A5A"/>
    <w:rsid w:val="0069107A"/>
    <w:rsid w:val="00691A09"/>
    <w:rsid w:val="006966CD"/>
    <w:rsid w:val="006A3C2D"/>
    <w:rsid w:val="006A5F49"/>
    <w:rsid w:val="006A7062"/>
    <w:rsid w:val="006B00FA"/>
    <w:rsid w:val="006B0CEB"/>
    <w:rsid w:val="006B4078"/>
    <w:rsid w:val="006C31A4"/>
    <w:rsid w:val="006C6C24"/>
    <w:rsid w:val="006D193B"/>
    <w:rsid w:val="006D1A3A"/>
    <w:rsid w:val="006D72F4"/>
    <w:rsid w:val="006E00D8"/>
    <w:rsid w:val="006E1E53"/>
    <w:rsid w:val="006F127C"/>
    <w:rsid w:val="006F3D1F"/>
    <w:rsid w:val="006F4015"/>
    <w:rsid w:val="006F4881"/>
    <w:rsid w:val="006F4917"/>
    <w:rsid w:val="006F5801"/>
    <w:rsid w:val="006F5DC0"/>
    <w:rsid w:val="00702C72"/>
    <w:rsid w:val="007057E8"/>
    <w:rsid w:val="0070589C"/>
    <w:rsid w:val="00707676"/>
    <w:rsid w:val="00710380"/>
    <w:rsid w:val="007113FE"/>
    <w:rsid w:val="00714873"/>
    <w:rsid w:val="00716713"/>
    <w:rsid w:val="00717CB5"/>
    <w:rsid w:val="007214D0"/>
    <w:rsid w:val="007215A8"/>
    <w:rsid w:val="00723E84"/>
    <w:rsid w:val="0072696E"/>
    <w:rsid w:val="007328DD"/>
    <w:rsid w:val="00740D7A"/>
    <w:rsid w:val="00742B8B"/>
    <w:rsid w:val="0074328A"/>
    <w:rsid w:val="00747FAD"/>
    <w:rsid w:val="00750267"/>
    <w:rsid w:val="0075384D"/>
    <w:rsid w:val="00763768"/>
    <w:rsid w:val="00770567"/>
    <w:rsid w:val="00771D30"/>
    <w:rsid w:val="007744D8"/>
    <w:rsid w:val="0077543F"/>
    <w:rsid w:val="00782A38"/>
    <w:rsid w:val="00783409"/>
    <w:rsid w:val="00784DF4"/>
    <w:rsid w:val="00787140"/>
    <w:rsid w:val="0078774E"/>
    <w:rsid w:val="00791001"/>
    <w:rsid w:val="00791C58"/>
    <w:rsid w:val="00792122"/>
    <w:rsid w:val="00794F33"/>
    <w:rsid w:val="00795391"/>
    <w:rsid w:val="007A21CE"/>
    <w:rsid w:val="007A25E2"/>
    <w:rsid w:val="007A44D6"/>
    <w:rsid w:val="007A78D9"/>
    <w:rsid w:val="007B1036"/>
    <w:rsid w:val="007B15DE"/>
    <w:rsid w:val="007B6F78"/>
    <w:rsid w:val="007C2453"/>
    <w:rsid w:val="007C370A"/>
    <w:rsid w:val="007D5D59"/>
    <w:rsid w:val="007D709C"/>
    <w:rsid w:val="007E2D0E"/>
    <w:rsid w:val="007F0CE5"/>
    <w:rsid w:val="007F1CBB"/>
    <w:rsid w:val="007F2B64"/>
    <w:rsid w:val="007F33FF"/>
    <w:rsid w:val="007F3B77"/>
    <w:rsid w:val="007F4F3A"/>
    <w:rsid w:val="007F775A"/>
    <w:rsid w:val="007F7F7D"/>
    <w:rsid w:val="0080069B"/>
    <w:rsid w:val="00802982"/>
    <w:rsid w:val="008029EC"/>
    <w:rsid w:val="0080399A"/>
    <w:rsid w:val="00803CE4"/>
    <w:rsid w:val="008045BF"/>
    <w:rsid w:val="00811B41"/>
    <w:rsid w:val="00815B9D"/>
    <w:rsid w:val="00820EDD"/>
    <w:rsid w:val="0082388E"/>
    <w:rsid w:val="00830C49"/>
    <w:rsid w:val="00837E79"/>
    <w:rsid w:val="0084009E"/>
    <w:rsid w:val="008402F6"/>
    <w:rsid w:val="00842F25"/>
    <w:rsid w:val="00850DF0"/>
    <w:rsid w:val="008660C5"/>
    <w:rsid w:val="00866399"/>
    <w:rsid w:val="00866412"/>
    <w:rsid w:val="00871AC0"/>
    <w:rsid w:val="008745E2"/>
    <w:rsid w:val="0087469A"/>
    <w:rsid w:val="008838A3"/>
    <w:rsid w:val="00883C97"/>
    <w:rsid w:val="00890353"/>
    <w:rsid w:val="00890F6B"/>
    <w:rsid w:val="00894DBC"/>
    <w:rsid w:val="008A26F2"/>
    <w:rsid w:val="008A2DC7"/>
    <w:rsid w:val="008A3A98"/>
    <w:rsid w:val="008A77F7"/>
    <w:rsid w:val="008B0531"/>
    <w:rsid w:val="008B21A3"/>
    <w:rsid w:val="008B341E"/>
    <w:rsid w:val="008B52D4"/>
    <w:rsid w:val="008B6C65"/>
    <w:rsid w:val="008C0ADF"/>
    <w:rsid w:val="008D02A4"/>
    <w:rsid w:val="008D2D0F"/>
    <w:rsid w:val="008E13CE"/>
    <w:rsid w:val="008E1837"/>
    <w:rsid w:val="008E1E55"/>
    <w:rsid w:val="008E496E"/>
    <w:rsid w:val="008E5756"/>
    <w:rsid w:val="008F0ABA"/>
    <w:rsid w:val="008F5726"/>
    <w:rsid w:val="00901532"/>
    <w:rsid w:val="00902109"/>
    <w:rsid w:val="00902B16"/>
    <w:rsid w:val="00904E38"/>
    <w:rsid w:val="00916134"/>
    <w:rsid w:val="00917412"/>
    <w:rsid w:val="0092293C"/>
    <w:rsid w:val="0092327B"/>
    <w:rsid w:val="00942333"/>
    <w:rsid w:val="009436E2"/>
    <w:rsid w:val="009438F2"/>
    <w:rsid w:val="00952342"/>
    <w:rsid w:val="00952BE7"/>
    <w:rsid w:val="0095535E"/>
    <w:rsid w:val="00956A0E"/>
    <w:rsid w:val="00964F6A"/>
    <w:rsid w:val="009705A5"/>
    <w:rsid w:val="00970E67"/>
    <w:rsid w:val="00970F94"/>
    <w:rsid w:val="009737DF"/>
    <w:rsid w:val="00981057"/>
    <w:rsid w:val="009862C5"/>
    <w:rsid w:val="00995D9D"/>
    <w:rsid w:val="0099625F"/>
    <w:rsid w:val="009A2481"/>
    <w:rsid w:val="009A2FEF"/>
    <w:rsid w:val="009B0B0C"/>
    <w:rsid w:val="009B0F99"/>
    <w:rsid w:val="009B2CA3"/>
    <w:rsid w:val="009B5A8C"/>
    <w:rsid w:val="009B6506"/>
    <w:rsid w:val="009B76CB"/>
    <w:rsid w:val="009C5449"/>
    <w:rsid w:val="009C5C15"/>
    <w:rsid w:val="009C6CCE"/>
    <w:rsid w:val="009C70DB"/>
    <w:rsid w:val="009D008C"/>
    <w:rsid w:val="009D1D33"/>
    <w:rsid w:val="009D2C62"/>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10DAD"/>
    <w:rsid w:val="00A13CC1"/>
    <w:rsid w:val="00A15C84"/>
    <w:rsid w:val="00A16228"/>
    <w:rsid w:val="00A17FDD"/>
    <w:rsid w:val="00A2392A"/>
    <w:rsid w:val="00A2674E"/>
    <w:rsid w:val="00A3073A"/>
    <w:rsid w:val="00A31A8B"/>
    <w:rsid w:val="00A41B45"/>
    <w:rsid w:val="00A426AD"/>
    <w:rsid w:val="00A454BA"/>
    <w:rsid w:val="00A76B08"/>
    <w:rsid w:val="00A77B23"/>
    <w:rsid w:val="00A84044"/>
    <w:rsid w:val="00A84837"/>
    <w:rsid w:val="00A94D9B"/>
    <w:rsid w:val="00A96557"/>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E77C7"/>
    <w:rsid w:val="00AF1250"/>
    <w:rsid w:val="00AF340C"/>
    <w:rsid w:val="00AF4054"/>
    <w:rsid w:val="00AF7B40"/>
    <w:rsid w:val="00B00605"/>
    <w:rsid w:val="00B040D0"/>
    <w:rsid w:val="00B04BE2"/>
    <w:rsid w:val="00B04F42"/>
    <w:rsid w:val="00B145E7"/>
    <w:rsid w:val="00B21FDE"/>
    <w:rsid w:val="00B22746"/>
    <w:rsid w:val="00B23286"/>
    <w:rsid w:val="00B32243"/>
    <w:rsid w:val="00B323C2"/>
    <w:rsid w:val="00B44FB2"/>
    <w:rsid w:val="00B46781"/>
    <w:rsid w:val="00B57E77"/>
    <w:rsid w:val="00B57E95"/>
    <w:rsid w:val="00B60BB7"/>
    <w:rsid w:val="00B63619"/>
    <w:rsid w:val="00B6417A"/>
    <w:rsid w:val="00B774E4"/>
    <w:rsid w:val="00B818DC"/>
    <w:rsid w:val="00B841CD"/>
    <w:rsid w:val="00B8424B"/>
    <w:rsid w:val="00B92EA4"/>
    <w:rsid w:val="00B9423D"/>
    <w:rsid w:val="00B9439C"/>
    <w:rsid w:val="00B959BC"/>
    <w:rsid w:val="00BA04BC"/>
    <w:rsid w:val="00BA05F1"/>
    <w:rsid w:val="00BA1FE7"/>
    <w:rsid w:val="00BA2656"/>
    <w:rsid w:val="00BA2851"/>
    <w:rsid w:val="00BA49A4"/>
    <w:rsid w:val="00BB1587"/>
    <w:rsid w:val="00BB1E62"/>
    <w:rsid w:val="00BB373B"/>
    <w:rsid w:val="00BB3FEC"/>
    <w:rsid w:val="00BB4517"/>
    <w:rsid w:val="00BB743C"/>
    <w:rsid w:val="00BC0D80"/>
    <w:rsid w:val="00BC1165"/>
    <w:rsid w:val="00BC1DAD"/>
    <w:rsid w:val="00BD0326"/>
    <w:rsid w:val="00BD1968"/>
    <w:rsid w:val="00BD3D2A"/>
    <w:rsid w:val="00BD4E0F"/>
    <w:rsid w:val="00BD685B"/>
    <w:rsid w:val="00BE332A"/>
    <w:rsid w:val="00BE359E"/>
    <w:rsid w:val="00BE6607"/>
    <w:rsid w:val="00BE6CF2"/>
    <w:rsid w:val="00BF4F77"/>
    <w:rsid w:val="00BF6041"/>
    <w:rsid w:val="00C31080"/>
    <w:rsid w:val="00C3294C"/>
    <w:rsid w:val="00C36B93"/>
    <w:rsid w:val="00C42D73"/>
    <w:rsid w:val="00C50A58"/>
    <w:rsid w:val="00C52056"/>
    <w:rsid w:val="00C521B5"/>
    <w:rsid w:val="00C5351B"/>
    <w:rsid w:val="00C64C67"/>
    <w:rsid w:val="00C67680"/>
    <w:rsid w:val="00C84BD7"/>
    <w:rsid w:val="00C873B2"/>
    <w:rsid w:val="00C919C4"/>
    <w:rsid w:val="00C91FAB"/>
    <w:rsid w:val="00C92180"/>
    <w:rsid w:val="00C96A3D"/>
    <w:rsid w:val="00C971FA"/>
    <w:rsid w:val="00C97ECB"/>
    <w:rsid w:val="00CA2EF0"/>
    <w:rsid w:val="00CA2FA9"/>
    <w:rsid w:val="00CB35F8"/>
    <w:rsid w:val="00CB4590"/>
    <w:rsid w:val="00CB6031"/>
    <w:rsid w:val="00CB710D"/>
    <w:rsid w:val="00CC1644"/>
    <w:rsid w:val="00CD08C5"/>
    <w:rsid w:val="00CD5229"/>
    <w:rsid w:val="00CD546A"/>
    <w:rsid w:val="00CD6181"/>
    <w:rsid w:val="00CE0CF6"/>
    <w:rsid w:val="00CE1420"/>
    <w:rsid w:val="00CE4574"/>
    <w:rsid w:val="00CE4C3E"/>
    <w:rsid w:val="00CF0CF2"/>
    <w:rsid w:val="00CF452F"/>
    <w:rsid w:val="00D00C5C"/>
    <w:rsid w:val="00D02D54"/>
    <w:rsid w:val="00D04CFA"/>
    <w:rsid w:val="00D06555"/>
    <w:rsid w:val="00D113BC"/>
    <w:rsid w:val="00D12116"/>
    <w:rsid w:val="00D12344"/>
    <w:rsid w:val="00D1772F"/>
    <w:rsid w:val="00D25711"/>
    <w:rsid w:val="00D34F11"/>
    <w:rsid w:val="00D411EB"/>
    <w:rsid w:val="00D44E70"/>
    <w:rsid w:val="00D476E8"/>
    <w:rsid w:val="00D52DA7"/>
    <w:rsid w:val="00D577AB"/>
    <w:rsid w:val="00D6330F"/>
    <w:rsid w:val="00D63F85"/>
    <w:rsid w:val="00D64E11"/>
    <w:rsid w:val="00D65712"/>
    <w:rsid w:val="00D6732E"/>
    <w:rsid w:val="00D77280"/>
    <w:rsid w:val="00D85A01"/>
    <w:rsid w:val="00D90A44"/>
    <w:rsid w:val="00D93938"/>
    <w:rsid w:val="00D97DD2"/>
    <w:rsid w:val="00DA09F0"/>
    <w:rsid w:val="00DA1BB5"/>
    <w:rsid w:val="00DA1E5C"/>
    <w:rsid w:val="00DA4782"/>
    <w:rsid w:val="00DA5E7B"/>
    <w:rsid w:val="00DA7618"/>
    <w:rsid w:val="00DB5AF7"/>
    <w:rsid w:val="00DC09C4"/>
    <w:rsid w:val="00DC4F45"/>
    <w:rsid w:val="00DC7328"/>
    <w:rsid w:val="00DD1D58"/>
    <w:rsid w:val="00DD41D2"/>
    <w:rsid w:val="00DE0283"/>
    <w:rsid w:val="00DE2292"/>
    <w:rsid w:val="00DE5749"/>
    <w:rsid w:val="00DE6ABD"/>
    <w:rsid w:val="00DE74BB"/>
    <w:rsid w:val="00DF5E8A"/>
    <w:rsid w:val="00E0310E"/>
    <w:rsid w:val="00E0599B"/>
    <w:rsid w:val="00E05B97"/>
    <w:rsid w:val="00E07643"/>
    <w:rsid w:val="00E1148E"/>
    <w:rsid w:val="00E16B8A"/>
    <w:rsid w:val="00E30B61"/>
    <w:rsid w:val="00E321AA"/>
    <w:rsid w:val="00E32AAB"/>
    <w:rsid w:val="00E34963"/>
    <w:rsid w:val="00E3529B"/>
    <w:rsid w:val="00E36489"/>
    <w:rsid w:val="00E40A50"/>
    <w:rsid w:val="00E46E2E"/>
    <w:rsid w:val="00E47205"/>
    <w:rsid w:val="00E50A72"/>
    <w:rsid w:val="00E50DE5"/>
    <w:rsid w:val="00E513E5"/>
    <w:rsid w:val="00E522B1"/>
    <w:rsid w:val="00E54628"/>
    <w:rsid w:val="00E55126"/>
    <w:rsid w:val="00E57D17"/>
    <w:rsid w:val="00E60ABD"/>
    <w:rsid w:val="00E675D5"/>
    <w:rsid w:val="00E7177E"/>
    <w:rsid w:val="00E71FE7"/>
    <w:rsid w:val="00E83608"/>
    <w:rsid w:val="00E929CF"/>
    <w:rsid w:val="00E92EDE"/>
    <w:rsid w:val="00E93E4F"/>
    <w:rsid w:val="00EA02C9"/>
    <w:rsid w:val="00EA0448"/>
    <w:rsid w:val="00EA11B2"/>
    <w:rsid w:val="00EA2A87"/>
    <w:rsid w:val="00EA7682"/>
    <w:rsid w:val="00EB0419"/>
    <w:rsid w:val="00EB6A55"/>
    <w:rsid w:val="00EC068B"/>
    <w:rsid w:val="00EC15DA"/>
    <w:rsid w:val="00EC16D8"/>
    <w:rsid w:val="00EC24B7"/>
    <w:rsid w:val="00EC7232"/>
    <w:rsid w:val="00ED0C6F"/>
    <w:rsid w:val="00ED517D"/>
    <w:rsid w:val="00ED6045"/>
    <w:rsid w:val="00EE070B"/>
    <w:rsid w:val="00EE0C09"/>
    <w:rsid w:val="00EE6EB1"/>
    <w:rsid w:val="00EE7FE8"/>
    <w:rsid w:val="00EF1F6D"/>
    <w:rsid w:val="00F03E12"/>
    <w:rsid w:val="00F047BD"/>
    <w:rsid w:val="00F05E8C"/>
    <w:rsid w:val="00F0647A"/>
    <w:rsid w:val="00F15978"/>
    <w:rsid w:val="00F16ED0"/>
    <w:rsid w:val="00F211DB"/>
    <w:rsid w:val="00F22149"/>
    <w:rsid w:val="00F26F18"/>
    <w:rsid w:val="00F343BE"/>
    <w:rsid w:val="00F4287E"/>
    <w:rsid w:val="00F441AC"/>
    <w:rsid w:val="00F520A3"/>
    <w:rsid w:val="00F557B1"/>
    <w:rsid w:val="00F61202"/>
    <w:rsid w:val="00F62F14"/>
    <w:rsid w:val="00F64851"/>
    <w:rsid w:val="00F67F5F"/>
    <w:rsid w:val="00F70394"/>
    <w:rsid w:val="00F70F98"/>
    <w:rsid w:val="00F747C7"/>
    <w:rsid w:val="00F767A3"/>
    <w:rsid w:val="00F8270B"/>
    <w:rsid w:val="00F82ED6"/>
    <w:rsid w:val="00F87E37"/>
    <w:rsid w:val="00F931E6"/>
    <w:rsid w:val="00F95EA3"/>
    <w:rsid w:val="00F97364"/>
    <w:rsid w:val="00FA1185"/>
    <w:rsid w:val="00FA1FC9"/>
    <w:rsid w:val="00FA2028"/>
    <w:rsid w:val="00FA2FB0"/>
    <w:rsid w:val="00FA520B"/>
    <w:rsid w:val="00FB29B9"/>
    <w:rsid w:val="00FB6CD9"/>
    <w:rsid w:val="00FB733F"/>
    <w:rsid w:val="00FC2232"/>
    <w:rsid w:val="00FC58F5"/>
    <w:rsid w:val="00FC5DC6"/>
    <w:rsid w:val="00FD2E8F"/>
    <w:rsid w:val="00FE0A40"/>
    <w:rsid w:val="00FE291A"/>
    <w:rsid w:val="00FE2C06"/>
    <w:rsid w:val="00FE3C5A"/>
    <w:rsid w:val="00FF3F8C"/>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E0100-F6FE-4B2B-86A5-C6BAD8092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1</Pages>
  <Words>1069</Words>
  <Characters>609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Zaki Bawade</cp:lastModifiedBy>
  <cp:revision>442</cp:revision>
  <dcterms:created xsi:type="dcterms:W3CDTF">2018-09-05T14:33:00Z</dcterms:created>
  <dcterms:modified xsi:type="dcterms:W3CDTF">2020-10-26T01:49:00Z</dcterms:modified>
</cp:coreProperties>
</file>